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1FE7B6" w14:textId="27B27FDD" w:rsidR="00CD309A" w:rsidRPr="003C05D1" w:rsidRDefault="00C35FC2" w:rsidP="003C05D1">
      <w:pPr>
        <w:spacing w:before="0" w:after="0"/>
        <w:ind w:left="2160" w:firstLine="720"/>
        <w:rPr>
          <w:b/>
          <w:bCs/>
          <w:color w:val="006890"/>
        </w:rPr>
      </w:pPr>
      <w:r w:rsidRPr="003C05D1">
        <w:rPr>
          <w:b/>
          <w:bCs/>
          <w:noProof/>
          <w:lang w:eastAsia="en-AU"/>
        </w:rPr>
        <w:drawing>
          <wp:anchor distT="0" distB="0" distL="114300" distR="114300" simplePos="0" relativeHeight="251661312" behindDoc="0" locked="0" layoutInCell="1" allowOverlap="1" wp14:anchorId="53E2ED73" wp14:editId="4287E4DA">
            <wp:simplePos x="0" y="0"/>
            <wp:positionH relativeFrom="column">
              <wp:posOffset>-661035</wp:posOffset>
            </wp:positionH>
            <wp:positionV relativeFrom="paragraph">
              <wp:posOffset>-476250</wp:posOffset>
            </wp:positionV>
            <wp:extent cx="7554595" cy="1436370"/>
            <wp:effectExtent l="0" t="0" r="8255" b="0"/>
            <wp:wrapTight wrapText="bothSides">
              <wp:wrapPolygon edited="0">
                <wp:start x="0" y="0"/>
                <wp:lineTo x="0" y="21199"/>
                <wp:lineTo x="21569" y="21199"/>
                <wp:lineTo x="21569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WER_Internet template_header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4595" cy="14363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D5CC1" w:rsidRPr="003C05D1">
        <w:rPr>
          <w:b/>
          <w:bCs/>
          <w:color w:val="006890"/>
        </w:rPr>
        <w:t xml:space="preserve">Application for </w:t>
      </w:r>
      <w:r w:rsidR="003C05D1" w:rsidRPr="003C05D1">
        <w:rPr>
          <w:b/>
          <w:bCs/>
          <w:color w:val="006890"/>
        </w:rPr>
        <w:t>A</w:t>
      </w:r>
      <w:r w:rsidR="00BD5CC1" w:rsidRPr="003C05D1">
        <w:rPr>
          <w:b/>
          <w:bCs/>
          <w:color w:val="006890"/>
        </w:rPr>
        <w:t xml:space="preserve">ccess to </w:t>
      </w:r>
      <w:r w:rsidR="003C05D1" w:rsidRPr="003C05D1">
        <w:rPr>
          <w:b/>
          <w:bCs/>
          <w:color w:val="006890"/>
        </w:rPr>
        <w:t>D</w:t>
      </w:r>
      <w:r w:rsidR="00BD5CC1" w:rsidRPr="003C05D1">
        <w:rPr>
          <w:b/>
          <w:bCs/>
          <w:color w:val="006890"/>
        </w:rPr>
        <w:t>ocuments</w:t>
      </w:r>
    </w:p>
    <w:p w14:paraId="31255115" w14:textId="7F8970FB" w:rsidR="00884545" w:rsidRDefault="007F20C6" w:rsidP="007A4C6A">
      <w:pPr>
        <w:spacing w:before="0"/>
        <w:jc w:val="center"/>
        <w:rPr>
          <w:color w:val="006890"/>
        </w:rPr>
      </w:pPr>
      <w:r w:rsidRPr="007A4C6A">
        <w:rPr>
          <w:i/>
          <w:color w:val="006890"/>
        </w:rPr>
        <w:t>Freedom of Information Act 1992</w:t>
      </w:r>
      <w:r w:rsidRPr="007A4C6A">
        <w:rPr>
          <w:color w:val="006890"/>
        </w:rPr>
        <w:t xml:space="preserve"> (FOI Act)</w:t>
      </w:r>
      <w:r w:rsidR="00AE511F">
        <w:rPr>
          <w:color w:val="006890"/>
        </w:rPr>
        <w:t xml:space="preserve"> -</w:t>
      </w:r>
      <w:r w:rsidR="005801B2">
        <w:rPr>
          <w:color w:val="006890"/>
        </w:rPr>
        <w:t xml:space="preserve"> </w:t>
      </w:r>
      <w:r w:rsidR="00AE511F">
        <w:rPr>
          <w:color w:val="006890"/>
        </w:rPr>
        <w:t>S</w:t>
      </w:r>
      <w:r w:rsidR="00340EE8">
        <w:rPr>
          <w:color w:val="006890"/>
        </w:rPr>
        <w:t xml:space="preserve">ections </w:t>
      </w:r>
      <w:r w:rsidR="00D14732">
        <w:rPr>
          <w:color w:val="006890"/>
        </w:rPr>
        <w:t>1</w:t>
      </w:r>
      <w:r w:rsidR="007A4C6A" w:rsidRPr="007A4C6A">
        <w:rPr>
          <w:color w:val="006890"/>
        </w:rPr>
        <w:t xml:space="preserve">2 </w:t>
      </w:r>
    </w:p>
    <w:p w14:paraId="6D8CC71B" w14:textId="06451771" w:rsidR="00945412" w:rsidRPr="00945412" w:rsidRDefault="00945412" w:rsidP="00AE511F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4" w:color="auto"/>
        </w:pBdr>
        <w:shd w:val="clear" w:color="auto" w:fill="006890"/>
        <w:spacing w:before="0"/>
        <w:ind w:left="142" w:right="-149"/>
        <w:rPr>
          <w:b/>
          <w:color w:val="FFFFFF" w:themeColor="background1"/>
        </w:rPr>
      </w:pPr>
      <w:r w:rsidRPr="00945412">
        <w:rPr>
          <w:b/>
          <w:color w:val="FFFFFF" w:themeColor="background1"/>
        </w:rPr>
        <w:t xml:space="preserve">Part 1. </w:t>
      </w:r>
      <w:r w:rsidR="004F29C0">
        <w:rPr>
          <w:b/>
          <w:color w:val="FFFFFF" w:themeColor="background1"/>
        </w:rPr>
        <w:t>A</w:t>
      </w:r>
      <w:r w:rsidRPr="00945412">
        <w:rPr>
          <w:b/>
          <w:color w:val="FFFFFF" w:themeColor="background1"/>
        </w:rPr>
        <w:t>pplicant</w:t>
      </w:r>
      <w:r w:rsidR="004F29C0">
        <w:rPr>
          <w:b/>
          <w:color w:val="FFFFFF" w:themeColor="background1"/>
        </w:rPr>
        <w:t xml:space="preserve"> Details</w:t>
      </w:r>
    </w:p>
    <w:p w14:paraId="1D3D1B7D" w14:textId="2E5694D2" w:rsidR="00F2740A" w:rsidRDefault="00F2740A" w:rsidP="00497F1A">
      <w:pPr>
        <w:pStyle w:val="NoSpacing"/>
      </w:pPr>
    </w:p>
    <w:tbl>
      <w:tblPr>
        <w:tblStyle w:val="TableGrid"/>
        <w:tblW w:w="0" w:type="auto"/>
        <w:tblInd w:w="108" w:type="dxa"/>
        <w:tblLayout w:type="fixed"/>
        <w:tblLook w:val="06A0" w:firstRow="1" w:lastRow="0" w:firstColumn="1" w:lastColumn="0" w:noHBand="1" w:noVBand="1"/>
      </w:tblPr>
      <w:tblGrid>
        <w:gridCol w:w="3261"/>
        <w:gridCol w:w="6479"/>
      </w:tblGrid>
      <w:tr w:rsidR="00E33586" w:rsidRPr="00AE6404" w14:paraId="1F717D9C" w14:textId="77777777" w:rsidTr="006F7A3A">
        <w:trPr>
          <w:cantSplit/>
          <w:trHeight w:val="460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6890"/>
            <w:vAlign w:val="center"/>
          </w:tcPr>
          <w:p w14:paraId="0A4F76DF" w14:textId="456417EF" w:rsidR="00E33586" w:rsidRPr="003C05D1" w:rsidRDefault="007F20C6" w:rsidP="00880FA6">
            <w:pPr>
              <w:spacing w:before="80" w:after="80"/>
              <w:rPr>
                <w:bCs/>
                <w:color w:val="FFFFFF" w:themeColor="background1"/>
              </w:rPr>
            </w:pPr>
            <w:r w:rsidRPr="003C05D1">
              <w:rPr>
                <w:bCs/>
                <w:color w:val="FFFFFF" w:themeColor="background1"/>
              </w:rPr>
              <w:t>Applicant</w:t>
            </w:r>
          </w:p>
        </w:tc>
        <w:sdt>
          <w:sdtPr>
            <w:rPr>
              <w:rFonts w:cs="Arial"/>
              <w:sz w:val="20"/>
              <w:szCs w:val="20"/>
            </w:rPr>
            <w:id w:val="-2015528879"/>
            <w:placeholder>
              <w:docPart w:val="4F88053A82F943A6B7C035911BC0958A"/>
            </w:placeholder>
            <w:showingPlcHdr/>
            <w:text/>
          </w:sdtPr>
          <w:sdtEndPr/>
          <w:sdtContent>
            <w:tc>
              <w:tcPr>
                <w:tcW w:w="647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258FF9DE" w14:textId="0AA0A87D" w:rsidR="00FC152C" w:rsidRPr="00AE6404" w:rsidRDefault="00FC152C" w:rsidP="00D63B3A">
                <w:pPr>
                  <w:tabs>
                    <w:tab w:val="left" w:pos="0"/>
                    <w:tab w:val="left" w:pos="142"/>
                  </w:tabs>
                  <w:spacing w:before="80" w:after="80"/>
                  <w:rPr>
                    <w:rFonts w:cs="Arial"/>
                    <w:sz w:val="20"/>
                    <w:szCs w:val="20"/>
                  </w:rPr>
                </w:pPr>
                <w:r w:rsidRPr="00EC03B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33586" w14:paraId="579A49D5" w14:textId="77777777" w:rsidTr="006F7A3A">
        <w:trPr>
          <w:cantSplit/>
          <w:trHeight w:val="460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6890"/>
            <w:vAlign w:val="center"/>
          </w:tcPr>
          <w:p w14:paraId="5FEC99D8" w14:textId="2BF717DF" w:rsidR="00E33586" w:rsidRPr="003C05D1" w:rsidRDefault="007F20C6" w:rsidP="00880FA6">
            <w:pPr>
              <w:rPr>
                <w:bCs/>
                <w:color w:val="FFFFFF" w:themeColor="background1"/>
              </w:rPr>
            </w:pPr>
            <w:r w:rsidRPr="003C05D1">
              <w:rPr>
                <w:bCs/>
                <w:color w:val="FFFFFF" w:themeColor="background1"/>
              </w:rPr>
              <w:t>Name of</w:t>
            </w:r>
            <w:r w:rsidR="00BD5CC1" w:rsidRPr="003C05D1">
              <w:rPr>
                <w:bCs/>
                <w:color w:val="FFFFFF" w:themeColor="background1"/>
              </w:rPr>
              <w:t xml:space="preserve"> </w:t>
            </w:r>
            <w:r w:rsidR="00B97185" w:rsidRPr="003C05D1">
              <w:rPr>
                <w:bCs/>
                <w:color w:val="FFFFFF" w:themeColor="background1"/>
              </w:rPr>
              <w:t>O</w:t>
            </w:r>
            <w:r w:rsidRPr="003C05D1">
              <w:rPr>
                <w:bCs/>
                <w:color w:val="FFFFFF" w:themeColor="background1"/>
              </w:rPr>
              <w:t>rganisation</w:t>
            </w:r>
            <w:r w:rsidR="00B97185" w:rsidRPr="003C05D1">
              <w:rPr>
                <w:bCs/>
                <w:color w:val="FFFFFF" w:themeColor="background1"/>
              </w:rPr>
              <w:t>/Business</w:t>
            </w:r>
          </w:p>
        </w:tc>
        <w:sdt>
          <w:sdtPr>
            <w:rPr>
              <w:rFonts w:cs="Arial"/>
              <w:sz w:val="20"/>
              <w:szCs w:val="20"/>
            </w:rPr>
            <w:id w:val="-706806536"/>
            <w:placeholder>
              <w:docPart w:val="0921FCA3CF6B4741874906D3FCA35B94"/>
            </w:placeholder>
            <w:showingPlcHdr/>
            <w:text/>
          </w:sdtPr>
          <w:sdtEndPr/>
          <w:sdtContent>
            <w:tc>
              <w:tcPr>
                <w:tcW w:w="6479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12D6DAF3" w14:textId="3C3AC897" w:rsidR="00E33586" w:rsidRDefault="003C05D1" w:rsidP="00D63B3A">
                <w:pPr>
                  <w:tabs>
                    <w:tab w:val="left" w:pos="0"/>
                    <w:tab w:val="left" w:pos="142"/>
                  </w:tabs>
                  <w:spacing w:before="80" w:after="80"/>
                  <w:rPr>
                    <w:rFonts w:cs="Arial"/>
                    <w:sz w:val="20"/>
                    <w:szCs w:val="20"/>
                  </w:rPr>
                </w:pPr>
                <w:r w:rsidRPr="00EC03B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33586" w:rsidRPr="00AE6404" w14:paraId="5E05D25A" w14:textId="77777777" w:rsidTr="003C05D1">
        <w:trPr>
          <w:cantSplit/>
          <w:trHeight w:val="776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6890"/>
            <w:vAlign w:val="center"/>
          </w:tcPr>
          <w:p w14:paraId="550F5B00" w14:textId="7BCF72EB" w:rsidR="00F57188" w:rsidRPr="003C05D1" w:rsidRDefault="007A4C6A" w:rsidP="00CA7FF0">
            <w:pPr>
              <w:rPr>
                <w:bCs/>
                <w:color w:val="FFFFFF" w:themeColor="background1"/>
              </w:rPr>
            </w:pPr>
            <w:r w:rsidRPr="003C05D1">
              <w:rPr>
                <w:bCs/>
                <w:color w:val="FFFFFF" w:themeColor="background1"/>
              </w:rPr>
              <w:t xml:space="preserve">Acting </w:t>
            </w:r>
            <w:r w:rsidR="005801B2" w:rsidRPr="003C05D1">
              <w:rPr>
                <w:bCs/>
                <w:color w:val="FFFFFF" w:themeColor="background1"/>
              </w:rPr>
              <w:t>for</w:t>
            </w:r>
            <w:r w:rsidR="003C05D1">
              <w:rPr>
                <w:bCs/>
                <w:color w:val="FFFFFF" w:themeColor="background1"/>
              </w:rPr>
              <w:t xml:space="preserve">: </w:t>
            </w:r>
            <w:r w:rsidR="00F57188" w:rsidRPr="003C05D1">
              <w:rPr>
                <w:bCs/>
                <w:color w:val="FFFFFF" w:themeColor="background1"/>
              </w:rPr>
              <w:t>[Please attach</w:t>
            </w:r>
            <w:r w:rsidR="008232CD" w:rsidRPr="003C05D1">
              <w:rPr>
                <w:bCs/>
                <w:color w:val="FFFFFF" w:themeColor="background1"/>
              </w:rPr>
              <w:t xml:space="preserve"> an</w:t>
            </w:r>
            <w:r w:rsidR="00F57188" w:rsidRPr="003C05D1">
              <w:rPr>
                <w:bCs/>
                <w:color w:val="FFFFFF" w:themeColor="background1"/>
              </w:rPr>
              <w:t xml:space="preserve"> authority letter</w:t>
            </w:r>
            <w:r w:rsidR="006F18D1">
              <w:rPr>
                <w:bCs/>
                <w:color w:val="FFFFFF" w:themeColor="background1"/>
              </w:rPr>
              <w:t>/email</w:t>
            </w:r>
            <w:r w:rsidR="00F57188" w:rsidRPr="003C05D1">
              <w:rPr>
                <w:bCs/>
                <w:color w:val="FFFFFF" w:themeColor="background1"/>
              </w:rPr>
              <w:t>]</w:t>
            </w:r>
          </w:p>
        </w:tc>
        <w:sdt>
          <w:sdtPr>
            <w:rPr>
              <w:rFonts w:cs="Arial"/>
              <w:sz w:val="20"/>
              <w:szCs w:val="20"/>
            </w:rPr>
            <w:id w:val="788240126"/>
            <w:placeholder>
              <w:docPart w:val="22318A8F50934D469F742A5DFE3D9A5F"/>
            </w:placeholder>
            <w:showingPlcHdr/>
            <w:text/>
          </w:sdtPr>
          <w:sdtEndPr/>
          <w:sdtContent>
            <w:tc>
              <w:tcPr>
                <w:tcW w:w="647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4922FB0C" w14:textId="2C8CA535" w:rsidR="00E33586" w:rsidRPr="00AE6404" w:rsidRDefault="003C05D1" w:rsidP="00D63B3A">
                <w:pPr>
                  <w:tabs>
                    <w:tab w:val="left" w:pos="0"/>
                    <w:tab w:val="left" w:pos="142"/>
                  </w:tabs>
                  <w:spacing w:before="80" w:after="80"/>
                  <w:rPr>
                    <w:rFonts w:cs="Arial"/>
                    <w:sz w:val="20"/>
                    <w:szCs w:val="20"/>
                  </w:rPr>
                </w:pPr>
                <w:r w:rsidRPr="00EC03B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33586" w:rsidRPr="00AE6404" w14:paraId="5A8F55E4" w14:textId="77777777" w:rsidTr="006F7A3A">
        <w:trPr>
          <w:cantSplit/>
          <w:trHeight w:val="460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6890"/>
            <w:vAlign w:val="center"/>
          </w:tcPr>
          <w:p w14:paraId="20639C1E" w14:textId="72A304C7" w:rsidR="00E33586" w:rsidRPr="003C05D1" w:rsidRDefault="00B97185" w:rsidP="00880FA6">
            <w:pPr>
              <w:rPr>
                <w:bCs/>
                <w:color w:val="FFFFFF" w:themeColor="background1"/>
              </w:rPr>
            </w:pPr>
            <w:r w:rsidRPr="003C05D1">
              <w:rPr>
                <w:bCs/>
                <w:color w:val="FFFFFF" w:themeColor="background1"/>
              </w:rPr>
              <w:t xml:space="preserve">Postal </w:t>
            </w:r>
            <w:r w:rsidR="007F20C6" w:rsidRPr="003C05D1">
              <w:rPr>
                <w:bCs/>
                <w:color w:val="FFFFFF" w:themeColor="background1"/>
              </w:rPr>
              <w:t>Address</w:t>
            </w:r>
          </w:p>
        </w:tc>
        <w:sdt>
          <w:sdtPr>
            <w:rPr>
              <w:rFonts w:cs="Arial"/>
              <w:sz w:val="20"/>
              <w:szCs w:val="20"/>
            </w:rPr>
            <w:id w:val="-184595695"/>
            <w:placeholder>
              <w:docPart w:val="2B8D7935D3BE4263AEEDF0D8B9651752"/>
            </w:placeholder>
            <w:showingPlcHdr/>
            <w:text/>
          </w:sdtPr>
          <w:sdtEndPr/>
          <w:sdtContent>
            <w:tc>
              <w:tcPr>
                <w:tcW w:w="647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2868E113" w14:textId="055D0DA2" w:rsidR="00E33586" w:rsidRPr="00AE6404" w:rsidRDefault="003C05D1" w:rsidP="00D63B3A">
                <w:pPr>
                  <w:tabs>
                    <w:tab w:val="left" w:pos="0"/>
                    <w:tab w:val="left" w:pos="142"/>
                  </w:tabs>
                  <w:spacing w:before="80" w:after="80"/>
                  <w:rPr>
                    <w:rFonts w:cs="Arial"/>
                    <w:sz w:val="20"/>
                    <w:szCs w:val="20"/>
                  </w:rPr>
                </w:pPr>
                <w:r w:rsidRPr="00EC03B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33586" w:rsidRPr="00AE6404" w14:paraId="3A08C45B" w14:textId="77777777" w:rsidTr="006F7A3A">
        <w:trPr>
          <w:cantSplit/>
          <w:trHeight w:val="460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6890"/>
            <w:vAlign w:val="center"/>
          </w:tcPr>
          <w:p w14:paraId="47DEEA50" w14:textId="72FB4931" w:rsidR="00E33586" w:rsidRPr="003C05D1" w:rsidRDefault="00B97185" w:rsidP="00880FA6">
            <w:pPr>
              <w:spacing w:before="80" w:after="80"/>
              <w:rPr>
                <w:bCs/>
                <w:color w:val="FFFFFF" w:themeColor="background1"/>
              </w:rPr>
            </w:pPr>
            <w:r w:rsidRPr="003C05D1">
              <w:rPr>
                <w:bCs/>
                <w:color w:val="FFFFFF" w:themeColor="background1"/>
              </w:rPr>
              <w:t xml:space="preserve">Contact Number </w:t>
            </w:r>
          </w:p>
        </w:tc>
        <w:sdt>
          <w:sdtPr>
            <w:rPr>
              <w:rFonts w:cs="Arial"/>
              <w:sz w:val="20"/>
              <w:szCs w:val="20"/>
            </w:rPr>
            <w:id w:val="271053121"/>
            <w:placeholder>
              <w:docPart w:val="1FE9765C84C540CBB20569577A9D79B2"/>
            </w:placeholder>
            <w:showingPlcHdr/>
            <w:text/>
          </w:sdtPr>
          <w:sdtEndPr/>
          <w:sdtContent>
            <w:tc>
              <w:tcPr>
                <w:tcW w:w="647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4DCFDAC6" w14:textId="748C93B2" w:rsidR="00E33586" w:rsidRPr="00AE6404" w:rsidRDefault="003C05D1" w:rsidP="00D63B3A">
                <w:pPr>
                  <w:tabs>
                    <w:tab w:val="left" w:pos="0"/>
                    <w:tab w:val="left" w:pos="142"/>
                  </w:tabs>
                  <w:spacing w:before="80" w:after="80"/>
                  <w:rPr>
                    <w:rFonts w:cs="Arial"/>
                    <w:sz w:val="20"/>
                    <w:szCs w:val="20"/>
                  </w:rPr>
                </w:pPr>
                <w:r w:rsidRPr="00EC03B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7F20C6" w:rsidRPr="00AE6404" w14:paraId="255E5C97" w14:textId="77777777" w:rsidTr="006F7A3A">
        <w:trPr>
          <w:cantSplit/>
          <w:trHeight w:val="460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6890"/>
            <w:vAlign w:val="center"/>
          </w:tcPr>
          <w:p w14:paraId="7D61BC82" w14:textId="538F523B" w:rsidR="007F20C6" w:rsidRPr="003C05D1" w:rsidRDefault="007F20C6" w:rsidP="00EF0551">
            <w:pPr>
              <w:spacing w:before="80" w:after="80"/>
              <w:rPr>
                <w:bCs/>
                <w:color w:val="FFFFFF" w:themeColor="background1"/>
              </w:rPr>
            </w:pPr>
            <w:r w:rsidRPr="003C05D1">
              <w:rPr>
                <w:bCs/>
                <w:color w:val="FFFFFF" w:themeColor="background1"/>
              </w:rPr>
              <w:t>Email</w:t>
            </w:r>
          </w:p>
        </w:tc>
        <w:sdt>
          <w:sdtPr>
            <w:rPr>
              <w:rFonts w:cs="Arial"/>
              <w:sz w:val="20"/>
              <w:szCs w:val="20"/>
            </w:rPr>
            <w:id w:val="-1310861279"/>
            <w:placeholder>
              <w:docPart w:val="5E5AEC6E460C4B2D9B2FD788A76AE92D"/>
            </w:placeholder>
            <w:showingPlcHdr/>
            <w:text/>
          </w:sdtPr>
          <w:sdtEndPr/>
          <w:sdtContent>
            <w:tc>
              <w:tcPr>
                <w:tcW w:w="647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2989C52F" w14:textId="0478832E" w:rsidR="007F20C6" w:rsidRPr="00AE6404" w:rsidRDefault="003C05D1" w:rsidP="00D63B3A">
                <w:pPr>
                  <w:tabs>
                    <w:tab w:val="left" w:pos="0"/>
                    <w:tab w:val="left" w:pos="142"/>
                  </w:tabs>
                  <w:spacing w:before="80" w:after="80"/>
                  <w:rPr>
                    <w:rFonts w:cs="Arial"/>
                    <w:sz w:val="20"/>
                    <w:szCs w:val="20"/>
                  </w:rPr>
                </w:pPr>
                <w:r w:rsidRPr="00EC03B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8B5BBE" w:rsidRPr="00AE6404" w14:paraId="77B8AC7D" w14:textId="77777777" w:rsidTr="006F7A3A">
        <w:trPr>
          <w:cantSplit/>
          <w:trHeight w:val="460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6890"/>
            <w:vAlign w:val="center"/>
          </w:tcPr>
          <w:p w14:paraId="187EF8B8" w14:textId="50D14C91" w:rsidR="008B5BBE" w:rsidRPr="003C05D1" w:rsidRDefault="008B5BBE" w:rsidP="00EF0551">
            <w:pPr>
              <w:spacing w:before="80" w:after="80"/>
              <w:rPr>
                <w:bCs/>
                <w:color w:val="FFFFFF" w:themeColor="background1"/>
              </w:rPr>
            </w:pPr>
            <w:r w:rsidRPr="003C05D1">
              <w:rPr>
                <w:bCs/>
                <w:color w:val="FFFFFF" w:themeColor="background1"/>
              </w:rPr>
              <w:t>Your Reference</w:t>
            </w:r>
          </w:p>
        </w:tc>
        <w:sdt>
          <w:sdtPr>
            <w:rPr>
              <w:rFonts w:cs="Arial"/>
              <w:sz w:val="20"/>
              <w:szCs w:val="20"/>
            </w:rPr>
            <w:id w:val="1227887497"/>
            <w:placeholder>
              <w:docPart w:val="88F71786DA394ECD8A60AD1119F72281"/>
            </w:placeholder>
            <w:showingPlcHdr/>
            <w:text/>
          </w:sdtPr>
          <w:sdtEndPr/>
          <w:sdtContent>
            <w:tc>
              <w:tcPr>
                <w:tcW w:w="647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5A1877CC" w14:textId="63194EBE" w:rsidR="003C05D1" w:rsidRDefault="003C05D1" w:rsidP="00D63B3A">
                <w:pPr>
                  <w:tabs>
                    <w:tab w:val="left" w:pos="0"/>
                    <w:tab w:val="left" w:pos="142"/>
                  </w:tabs>
                  <w:spacing w:before="80" w:after="80"/>
                  <w:rPr>
                    <w:rFonts w:cs="Arial"/>
                    <w:sz w:val="20"/>
                    <w:szCs w:val="20"/>
                  </w:rPr>
                </w:pPr>
                <w:r w:rsidRPr="00EC03B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6105FFDA" w14:textId="77777777" w:rsidR="00945412" w:rsidRDefault="00945412" w:rsidP="007F20C6">
      <w:pPr>
        <w:pStyle w:val="NoSpacing"/>
        <w:rPr>
          <w:b/>
          <w:color w:val="006890"/>
        </w:rPr>
      </w:pPr>
    </w:p>
    <w:p w14:paraId="0E0549C3" w14:textId="278390EE" w:rsidR="00945412" w:rsidRPr="00945412" w:rsidRDefault="00945412" w:rsidP="00AE511F">
      <w:pPr>
        <w:pStyle w:val="NoSpacing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006890"/>
        <w:ind w:left="142" w:right="-149"/>
        <w:rPr>
          <w:b/>
          <w:color w:val="FFFFFF" w:themeColor="background1"/>
        </w:rPr>
      </w:pPr>
      <w:r w:rsidRPr="00945412">
        <w:rPr>
          <w:b/>
          <w:color w:val="FFFFFF" w:themeColor="background1"/>
        </w:rPr>
        <w:t xml:space="preserve">Part 2. </w:t>
      </w:r>
      <w:r w:rsidR="004F29C0">
        <w:rPr>
          <w:b/>
          <w:color w:val="FFFFFF" w:themeColor="background1"/>
        </w:rPr>
        <w:t xml:space="preserve">Information Type </w:t>
      </w:r>
    </w:p>
    <w:p w14:paraId="2CE06CF9" w14:textId="555D0FA2" w:rsidR="00AD0AA4" w:rsidRDefault="00D94617" w:rsidP="007F20C6">
      <w:pPr>
        <w:pStyle w:val="NoSpacing"/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04FDA8C" wp14:editId="201C0321">
                <wp:simplePos x="0" y="0"/>
                <wp:positionH relativeFrom="column">
                  <wp:posOffset>327660</wp:posOffset>
                </wp:positionH>
                <wp:positionV relativeFrom="paragraph">
                  <wp:posOffset>149225</wp:posOffset>
                </wp:positionV>
                <wp:extent cx="180975" cy="180975"/>
                <wp:effectExtent l="57150" t="19050" r="85725" b="1047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" cy="180975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1001">
                          <a:schemeClr val="l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60FB88F" id="Rectangle 3" o:spid="_x0000_s1026" style="position:absolute;margin-left:25.8pt;margin-top:11.75pt;width:14.25pt;height:14.2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" fillcolor="white [3201]" strokecolor="#4579b8 [3044]">
                <v:shadow on="t" color="black" opacity="22937f" origin=",.5" offset="0,.63889mm"/>
              </v:rect>
            </w:pict>
          </mc:Fallback>
        </mc:AlternateContent>
      </w:r>
    </w:p>
    <w:p w14:paraId="3DB95647" w14:textId="249D566E" w:rsidR="006162AC" w:rsidRPr="004F29C0" w:rsidRDefault="00D94617" w:rsidP="006162AC">
      <w:pPr>
        <w:pStyle w:val="NoSpacing"/>
        <w:tabs>
          <w:tab w:val="left" w:pos="993"/>
          <w:tab w:val="right" w:pos="9632"/>
        </w:tabs>
        <w:ind w:left="993"/>
        <w:rPr>
          <w:bCs/>
          <w:color w:val="000000" w:themeColor="text1"/>
        </w:rPr>
      </w:pPr>
      <w:r w:rsidRPr="004F29C0">
        <w:rPr>
          <w:bCs/>
          <w:color w:val="000000" w:themeColor="text1"/>
        </w:rPr>
        <w:t xml:space="preserve">Access to non-personal information </w:t>
      </w:r>
      <w:r w:rsidR="004F29C0">
        <w:rPr>
          <w:bCs/>
          <w:color w:val="000000" w:themeColor="text1"/>
        </w:rPr>
        <w:t xml:space="preserve">- </w:t>
      </w:r>
      <w:r w:rsidRPr="004F29C0">
        <w:rPr>
          <w:bCs/>
          <w:color w:val="000000" w:themeColor="text1"/>
        </w:rPr>
        <w:t xml:space="preserve">$30 application fee required </w:t>
      </w:r>
      <w:r w:rsidR="004F29C0">
        <w:rPr>
          <w:bCs/>
          <w:color w:val="000000" w:themeColor="text1"/>
        </w:rPr>
        <w:t>[</w:t>
      </w:r>
      <w:r w:rsidRPr="004F29C0">
        <w:rPr>
          <w:bCs/>
          <w:color w:val="000000" w:themeColor="text1"/>
        </w:rPr>
        <w:t xml:space="preserve">see </w:t>
      </w:r>
      <w:r w:rsidR="005345E4" w:rsidRPr="004F29C0">
        <w:rPr>
          <w:bCs/>
          <w:color w:val="000000" w:themeColor="text1"/>
        </w:rPr>
        <w:t xml:space="preserve">Part </w:t>
      </w:r>
      <w:r w:rsidR="00966D4B">
        <w:rPr>
          <w:bCs/>
          <w:color w:val="000000" w:themeColor="text1"/>
        </w:rPr>
        <w:t>4</w:t>
      </w:r>
      <w:r w:rsidR="004F29C0">
        <w:rPr>
          <w:bCs/>
          <w:color w:val="000000" w:themeColor="text1"/>
        </w:rPr>
        <w:t>]</w:t>
      </w:r>
    </w:p>
    <w:p w14:paraId="13860560" w14:textId="6E2D9BDB" w:rsidR="00B97185" w:rsidRPr="00945412" w:rsidRDefault="00D94617" w:rsidP="007F20C6">
      <w:pPr>
        <w:pStyle w:val="NoSpacing"/>
        <w:rPr>
          <w:color w:val="808080" w:themeColor="background1" w:themeShade="80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F8DEA42" wp14:editId="66C110E0">
                <wp:simplePos x="0" y="0"/>
                <wp:positionH relativeFrom="column">
                  <wp:posOffset>3232785</wp:posOffset>
                </wp:positionH>
                <wp:positionV relativeFrom="paragraph">
                  <wp:posOffset>133350</wp:posOffset>
                </wp:positionV>
                <wp:extent cx="180975" cy="180975"/>
                <wp:effectExtent l="57150" t="19050" r="85725" b="1047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" cy="180975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1001">
                          <a:schemeClr val="l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F95E3D5" id="Rectangle 4" o:spid="_x0000_s1026" style="position:absolute;margin-left:254.55pt;margin-top:10.5pt;width:14.25pt;height:14.2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" fillcolor="white [3201]" strokecolor="#4579b8 [3044]">
                <v:shadow on="t" color="black" opacity="22937f" origin=",.5" offset="0,.63889mm"/>
              </v:rect>
            </w:pict>
          </mc:Fallback>
        </mc:AlternateContent>
      </w:r>
      <w:r w:rsidRPr="00DC46E3">
        <w:rPr>
          <w:b/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947C46D" wp14:editId="10F82D59">
                <wp:simplePos x="0" y="0"/>
                <wp:positionH relativeFrom="column">
                  <wp:posOffset>327660</wp:posOffset>
                </wp:positionH>
                <wp:positionV relativeFrom="paragraph">
                  <wp:posOffset>132715</wp:posOffset>
                </wp:positionV>
                <wp:extent cx="180975" cy="180975"/>
                <wp:effectExtent l="57150" t="19050" r="85725" b="1047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" cy="180975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1001">
                          <a:schemeClr val="l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7B2916F" id="Rectangle 5" o:spid="_x0000_s1026" style="position:absolute;margin-left:25.8pt;margin-top:10.45pt;width:14.25pt;height:14.2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" fillcolor="white [3201]" strokecolor="#4579b8 [3044]">
                <v:shadow on="t" color="black" opacity="22937f" origin=",.5" offset="0,.63889mm"/>
              </v:rect>
            </w:pict>
          </mc:Fallback>
        </mc:AlternateContent>
      </w:r>
    </w:p>
    <w:p w14:paraId="179D423C" w14:textId="5729E536" w:rsidR="00DC46E3" w:rsidRPr="00DC46E3" w:rsidRDefault="00DC46E3" w:rsidP="004F29C0">
      <w:pPr>
        <w:pStyle w:val="NoSpacing"/>
        <w:tabs>
          <w:tab w:val="left" w:pos="567"/>
          <w:tab w:val="left" w:pos="975"/>
          <w:tab w:val="left" w:pos="5516"/>
          <w:tab w:val="left" w:pos="5795"/>
        </w:tabs>
        <w:rPr>
          <w:b/>
          <w:color w:val="5F5F5F"/>
        </w:rPr>
      </w:pPr>
      <w:r>
        <w:rPr>
          <w:color w:val="808080" w:themeColor="background1" w:themeShade="80"/>
        </w:rPr>
        <w:tab/>
      </w:r>
      <w:r>
        <w:rPr>
          <w:color w:val="808080" w:themeColor="background1" w:themeShade="80"/>
        </w:rPr>
        <w:tab/>
      </w:r>
      <w:r w:rsidRPr="004F29C0">
        <w:rPr>
          <w:bCs/>
          <w:color w:val="000000" w:themeColor="text1"/>
        </w:rPr>
        <w:t>Access to my personal information</w:t>
      </w:r>
      <w:r w:rsidR="004F29C0">
        <w:rPr>
          <w:b/>
          <w:color w:val="808080" w:themeColor="background1" w:themeShade="80"/>
        </w:rPr>
        <w:tab/>
      </w:r>
      <w:r w:rsidR="00D94617" w:rsidRPr="004F29C0">
        <w:rPr>
          <w:bCs/>
          <w:color w:val="000000" w:themeColor="text1"/>
        </w:rPr>
        <w:t>Amend my personal information</w:t>
      </w:r>
      <w:r w:rsidR="00D94617" w:rsidRPr="004F29C0">
        <w:rPr>
          <w:b/>
          <w:color w:val="000000" w:themeColor="text1"/>
        </w:rPr>
        <w:t xml:space="preserve"> </w:t>
      </w:r>
    </w:p>
    <w:p w14:paraId="795CC228" w14:textId="77777777" w:rsidR="00B97185" w:rsidRDefault="00B97185" w:rsidP="007F20C6">
      <w:pPr>
        <w:pStyle w:val="NoSpacing"/>
      </w:pPr>
    </w:p>
    <w:tbl>
      <w:tblPr>
        <w:tblStyle w:val="TableGrid"/>
        <w:tblW w:w="9810" w:type="dxa"/>
        <w:tblInd w:w="108" w:type="dxa"/>
        <w:tblLayout w:type="fixed"/>
        <w:tblLook w:val="06A0" w:firstRow="1" w:lastRow="0" w:firstColumn="1" w:lastColumn="0" w:noHBand="1" w:noVBand="1"/>
      </w:tblPr>
      <w:tblGrid>
        <w:gridCol w:w="4990"/>
        <w:gridCol w:w="4820"/>
      </w:tblGrid>
      <w:tr w:rsidR="006F7A3A" w:rsidRPr="00936B80" w14:paraId="7A830568" w14:textId="77777777" w:rsidTr="003C05D1">
        <w:trPr>
          <w:cantSplit/>
          <w:trHeight w:val="516"/>
        </w:trPr>
        <w:tc>
          <w:tcPr>
            <w:tcW w:w="499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6890"/>
            <w:vAlign w:val="center"/>
          </w:tcPr>
          <w:p w14:paraId="4335A5D1" w14:textId="718BB51A" w:rsidR="005801B2" w:rsidRPr="003C05D1" w:rsidRDefault="00BD6E28" w:rsidP="003C05D1">
            <w:pPr>
              <w:pStyle w:val="Body-explanations"/>
              <w:jc w:val="both"/>
              <w:rPr>
                <w:bCs/>
                <w:color w:val="FFFFFF" w:themeColor="background1"/>
                <w:sz w:val="22"/>
                <w:szCs w:val="22"/>
              </w:rPr>
            </w:pPr>
            <w:r w:rsidRPr="003C05D1">
              <w:rPr>
                <w:bCs/>
                <w:color w:val="FFFFFF" w:themeColor="background1"/>
                <w:sz w:val="22"/>
                <w:szCs w:val="22"/>
              </w:rPr>
              <w:t xml:space="preserve">Please provide any relevant details, such as the document </w:t>
            </w:r>
            <w:r w:rsidR="005801B2" w:rsidRPr="003C05D1">
              <w:rPr>
                <w:bCs/>
                <w:color w:val="FFFFFF" w:themeColor="background1"/>
                <w:sz w:val="22"/>
                <w:szCs w:val="22"/>
              </w:rPr>
              <w:t>title</w:t>
            </w:r>
            <w:r w:rsidRPr="003C05D1">
              <w:rPr>
                <w:bCs/>
                <w:color w:val="FFFFFF" w:themeColor="background1"/>
                <w:sz w:val="22"/>
                <w:szCs w:val="22"/>
              </w:rPr>
              <w:t xml:space="preserve">, </w:t>
            </w:r>
            <w:r w:rsidR="006F7A3A" w:rsidRPr="003C05D1">
              <w:rPr>
                <w:bCs/>
                <w:color w:val="FFFFFF" w:themeColor="background1"/>
                <w:sz w:val="22"/>
                <w:szCs w:val="22"/>
              </w:rPr>
              <w:t xml:space="preserve">subject matter, </w:t>
            </w:r>
            <w:r w:rsidRPr="003C05D1">
              <w:rPr>
                <w:bCs/>
                <w:color w:val="FFFFFF" w:themeColor="background1"/>
                <w:sz w:val="22"/>
                <w:szCs w:val="22"/>
              </w:rPr>
              <w:t>company/business name, site details/</w:t>
            </w:r>
            <w:r w:rsidR="006F7A3A" w:rsidRPr="003C05D1">
              <w:rPr>
                <w:bCs/>
                <w:color w:val="FFFFFF" w:themeColor="background1"/>
                <w:sz w:val="22"/>
                <w:szCs w:val="22"/>
              </w:rPr>
              <w:t xml:space="preserve">location, or </w:t>
            </w:r>
            <w:r w:rsidRPr="003C05D1">
              <w:rPr>
                <w:bCs/>
                <w:color w:val="FFFFFF" w:themeColor="background1"/>
                <w:sz w:val="22"/>
                <w:szCs w:val="22"/>
              </w:rPr>
              <w:t>any</w:t>
            </w:r>
            <w:r w:rsidR="00B96DEC">
              <w:rPr>
                <w:bCs/>
                <w:color w:val="FFFFFF" w:themeColor="background1"/>
                <w:sz w:val="22"/>
                <w:szCs w:val="22"/>
              </w:rPr>
              <w:t xml:space="preserve"> </w:t>
            </w:r>
            <w:r w:rsidR="006F7A3A" w:rsidRPr="003C05D1">
              <w:rPr>
                <w:bCs/>
                <w:color w:val="FFFFFF" w:themeColor="background1"/>
                <w:sz w:val="22"/>
                <w:szCs w:val="22"/>
              </w:rPr>
              <w:t xml:space="preserve">other </w:t>
            </w:r>
            <w:r w:rsidRPr="003C05D1">
              <w:rPr>
                <w:bCs/>
                <w:color w:val="FFFFFF" w:themeColor="background1"/>
                <w:sz w:val="22"/>
                <w:szCs w:val="22"/>
              </w:rPr>
              <w:t xml:space="preserve"> identifying information</w:t>
            </w:r>
            <w:r w:rsidR="00B96DEC">
              <w:rPr>
                <w:bCs/>
                <w:color w:val="FFFFFF" w:themeColor="background1"/>
                <w:sz w:val="22"/>
                <w:szCs w:val="22"/>
              </w:rPr>
              <w:t xml:space="preserve">, </w:t>
            </w:r>
            <w:r w:rsidRPr="003C05D1">
              <w:rPr>
                <w:bCs/>
                <w:color w:val="FFFFFF" w:themeColor="background1"/>
                <w:sz w:val="22"/>
                <w:szCs w:val="22"/>
              </w:rPr>
              <w:t xml:space="preserve">to </w:t>
            </w:r>
            <w:r w:rsidR="006F7A3A" w:rsidRPr="003C05D1">
              <w:rPr>
                <w:bCs/>
                <w:color w:val="FFFFFF" w:themeColor="background1"/>
                <w:sz w:val="22"/>
                <w:szCs w:val="22"/>
              </w:rPr>
              <w:t xml:space="preserve">assist </w:t>
            </w:r>
            <w:r w:rsidR="00B96DEC">
              <w:rPr>
                <w:bCs/>
                <w:color w:val="FFFFFF" w:themeColor="background1"/>
                <w:sz w:val="22"/>
                <w:szCs w:val="22"/>
              </w:rPr>
              <w:t xml:space="preserve">us </w:t>
            </w:r>
            <w:r w:rsidRPr="003C05D1">
              <w:rPr>
                <w:bCs/>
                <w:color w:val="FFFFFF" w:themeColor="background1"/>
                <w:sz w:val="22"/>
                <w:szCs w:val="22"/>
              </w:rPr>
              <w:t>in</w:t>
            </w:r>
            <w:r w:rsidR="00B96DEC">
              <w:rPr>
                <w:bCs/>
                <w:color w:val="FFFFFF" w:themeColor="background1"/>
                <w:sz w:val="22"/>
                <w:szCs w:val="22"/>
              </w:rPr>
              <w:t xml:space="preserve"> identifying the document/s you seek</w:t>
            </w:r>
            <w:r w:rsidR="00D14732" w:rsidRPr="003C05D1">
              <w:rPr>
                <w:bCs/>
                <w:color w:val="FFFFFF" w:themeColor="background1"/>
                <w:sz w:val="22"/>
                <w:szCs w:val="22"/>
              </w:rPr>
              <w:t>.</w:t>
            </w:r>
            <w:r w:rsidR="006F7A3A" w:rsidRPr="003C05D1">
              <w:rPr>
                <w:bCs/>
                <w:color w:val="FFFFFF" w:themeColor="background1"/>
                <w:sz w:val="22"/>
                <w:szCs w:val="22"/>
              </w:rPr>
              <w:t xml:space="preserve"> </w:t>
            </w:r>
          </w:p>
          <w:p w14:paraId="40F6D2B8" w14:textId="77777777" w:rsidR="00966D4B" w:rsidRDefault="00966D4B" w:rsidP="003C05D1">
            <w:pPr>
              <w:pStyle w:val="Body-explanations"/>
              <w:jc w:val="both"/>
              <w:rPr>
                <w:bCs/>
                <w:color w:val="FFFFFF" w:themeColor="background1"/>
                <w:sz w:val="22"/>
                <w:szCs w:val="22"/>
              </w:rPr>
            </w:pPr>
          </w:p>
          <w:p w14:paraId="363F5BCF" w14:textId="77777777" w:rsidR="00966D4B" w:rsidRDefault="00966D4B" w:rsidP="003C05D1">
            <w:pPr>
              <w:pStyle w:val="Body-explanations"/>
              <w:jc w:val="both"/>
              <w:rPr>
                <w:bCs/>
                <w:color w:val="FFFFFF" w:themeColor="background1"/>
                <w:sz w:val="22"/>
                <w:szCs w:val="22"/>
              </w:rPr>
            </w:pPr>
          </w:p>
          <w:p w14:paraId="7DD87049" w14:textId="326DB82D" w:rsidR="00966D4B" w:rsidRPr="003C05D1" w:rsidRDefault="00966D4B" w:rsidP="003C05D1">
            <w:pPr>
              <w:pStyle w:val="Body-explanations"/>
              <w:jc w:val="both"/>
              <w:rPr>
                <w:bCs/>
                <w:color w:val="FFFFFF" w:themeColor="background1"/>
                <w:sz w:val="22"/>
                <w:szCs w:val="22"/>
              </w:rPr>
            </w:pPr>
            <w:r>
              <w:rPr>
                <w:bCs/>
                <w:color w:val="FFFFFF" w:themeColor="background1"/>
                <w:sz w:val="22"/>
                <w:szCs w:val="22"/>
              </w:rPr>
              <w:t>Note: If your application is deemed too large to process, access may be refused under Section 20(2) of the FOI Act.</w:t>
            </w:r>
          </w:p>
          <w:p w14:paraId="642CE8E8" w14:textId="77777777" w:rsidR="00966D4B" w:rsidRDefault="00966D4B" w:rsidP="003C05D1">
            <w:pPr>
              <w:pStyle w:val="Body-explanations"/>
              <w:jc w:val="both"/>
              <w:rPr>
                <w:bCs/>
                <w:color w:val="FFFFFF" w:themeColor="background1"/>
                <w:sz w:val="22"/>
                <w:szCs w:val="22"/>
              </w:rPr>
            </w:pPr>
          </w:p>
          <w:p w14:paraId="6234836D" w14:textId="77777777" w:rsidR="00966D4B" w:rsidRDefault="00966D4B" w:rsidP="003C05D1">
            <w:pPr>
              <w:pStyle w:val="Body-explanations"/>
              <w:jc w:val="both"/>
              <w:rPr>
                <w:bCs/>
                <w:color w:val="FFFFFF" w:themeColor="background1"/>
                <w:sz w:val="22"/>
                <w:szCs w:val="22"/>
              </w:rPr>
            </w:pPr>
          </w:p>
          <w:p w14:paraId="6C303D29" w14:textId="53CB1EF2" w:rsidR="006F7A3A" w:rsidRPr="003C05D1" w:rsidRDefault="00B96DEC" w:rsidP="003C05D1">
            <w:pPr>
              <w:pStyle w:val="Body-explanations"/>
              <w:jc w:val="both"/>
              <w:rPr>
                <w:bCs/>
                <w:color w:val="FFFFFF" w:themeColor="background1"/>
                <w:sz w:val="22"/>
                <w:szCs w:val="22"/>
              </w:rPr>
            </w:pPr>
            <w:r>
              <w:rPr>
                <w:bCs/>
                <w:color w:val="FFFFFF" w:themeColor="background1"/>
                <w:sz w:val="22"/>
                <w:szCs w:val="22"/>
              </w:rPr>
              <w:t>I</w:t>
            </w:r>
            <w:r w:rsidR="005801B2" w:rsidRPr="003C05D1">
              <w:rPr>
                <w:bCs/>
                <w:color w:val="FFFFFF" w:themeColor="background1"/>
                <w:sz w:val="22"/>
                <w:szCs w:val="22"/>
              </w:rPr>
              <w:t>nclude a copy of the Certificate of Title</w:t>
            </w:r>
            <w:r w:rsidR="003C05D1">
              <w:rPr>
                <w:bCs/>
                <w:color w:val="FFFFFF" w:themeColor="background1"/>
                <w:sz w:val="22"/>
                <w:szCs w:val="22"/>
              </w:rPr>
              <w:t xml:space="preserve"> to this application</w:t>
            </w:r>
            <w:r w:rsidR="005801B2" w:rsidRPr="003C05D1">
              <w:rPr>
                <w:bCs/>
                <w:color w:val="FFFFFF" w:themeColor="background1"/>
                <w:sz w:val="22"/>
                <w:szCs w:val="22"/>
              </w:rPr>
              <w:t xml:space="preserve"> if </w:t>
            </w:r>
            <w:r w:rsidR="003C05D1">
              <w:rPr>
                <w:bCs/>
                <w:color w:val="FFFFFF" w:themeColor="background1"/>
                <w:sz w:val="22"/>
                <w:szCs w:val="22"/>
              </w:rPr>
              <w:t xml:space="preserve">it </w:t>
            </w:r>
            <w:r w:rsidR="005801B2" w:rsidRPr="003C05D1">
              <w:rPr>
                <w:bCs/>
                <w:color w:val="FFFFFF" w:themeColor="background1"/>
                <w:sz w:val="22"/>
                <w:szCs w:val="22"/>
              </w:rPr>
              <w:t xml:space="preserve">relates to a due diligence matter. </w:t>
            </w:r>
          </w:p>
          <w:p w14:paraId="41B1ECC2" w14:textId="77777777" w:rsidR="00966D4B" w:rsidRDefault="00966D4B" w:rsidP="003C05D1">
            <w:pPr>
              <w:pStyle w:val="Body-explanations"/>
              <w:jc w:val="both"/>
              <w:rPr>
                <w:bCs/>
                <w:color w:val="FFFFFF" w:themeColor="background1"/>
                <w:sz w:val="22"/>
                <w:szCs w:val="22"/>
              </w:rPr>
            </w:pPr>
          </w:p>
          <w:p w14:paraId="357546AB" w14:textId="77777777" w:rsidR="00966D4B" w:rsidRDefault="00966D4B" w:rsidP="003C05D1">
            <w:pPr>
              <w:pStyle w:val="Body-explanations"/>
              <w:jc w:val="both"/>
              <w:rPr>
                <w:bCs/>
                <w:color w:val="FFFFFF" w:themeColor="background1"/>
                <w:sz w:val="22"/>
                <w:szCs w:val="22"/>
              </w:rPr>
            </w:pPr>
          </w:p>
          <w:p w14:paraId="75879E2D" w14:textId="77777777" w:rsidR="00966D4B" w:rsidRDefault="00966D4B" w:rsidP="003C05D1">
            <w:pPr>
              <w:pStyle w:val="Body-explanations"/>
              <w:jc w:val="both"/>
              <w:rPr>
                <w:bCs/>
                <w:color w:val="FFFFFF" w:themeColor="background1"/>
                <w:sz w:val="22"/>
                <w:szCs w:val="22"/>
              </w:rPr>
            </w:pPr>
          </w:p>
          <w:p w14:paraId="7E016A0B" w14:textId="255BACBC" w:rsidR="006F7A3A" w:rsidRDefault="00966D4B" w:rsidP="003C05D1">
            <w:pPr>
              <w:pStyle w:val="Body-explanations"/>
              <w:jc w:val="both"/>
              <w:rPr>
                <w:bCs/>
                <w:color w:val="FFFFFF" w:themeColor="background1"/>
                <w:sz w:val="22"/>
                <w:szCs w:val="22"/>
              </w:rPr>
            </w:pPr>
            <w:r>
              <w:rPr>
                <w:bCs/>
                <w:color w:val="FFFFFF" w:themeColor="background1"/>
                <w:sz w:val="22"/>
                <w:szCs w:val="22"/>
              </w:rPr>
              <w:t>P</w:t>
            </w:r>
            <w:r w:rsidR="003C05D1" w:rsidRPr="003C05D1">
              <w:rPr>
                <w:bCs/>
                <w:color w:val="FFFFFF" w:themeColor="background1"/>
                <w:sz w:val="22"/>
                <w:szCs w:val="22"/>
              </w:rPr>
              <w:t>rovide a date or date range [this is not to be left blank].</w:t>
            </w:r>
            <w:r w:rsidR="00AD6B79">
              <w:rPr>
                <w:bCs/>
                <w:color w:val="FFFFFF" w:themeColor="background1"/>
                <w:sz w:val="22"/>
                <w:szCs w:val="22"/>
              </w:rPr>
              <w:t xml:space="preserve"> </w:t>
            </w:r>
          </w:p>
          <w:p w14:paraId="2EF0860B" w14:textId="4DCE4F93" w:rsidR="00AD6B79" w:rsidRPr="00936B80" w:rsidRDefault="00AD6B79" w:rsidP="003C05D1">
            <w:pPr>
              <w:pStyle w:val="Body-explanations"/>
              <w:jc w:val="both"/>
              <w:rPr>
                <w:b/>
                <w:color w:val="FFFFFF" w:themeColor="background1"/>
                <w:sz w:val="22"/>
                <w:szCs w:val="22"/>
              </w:rPr>
            </w:pPr>
          </w:p>
        </w:tc>
        <w:sdt>
          <w:sdtPr>
            <w:rPr>
              <w:rFonts w:cs="Arial"/>
              <w:sz w:val="20"/>
              <w:szCs w:val="20"/>
            </w:rPr>
            <w:id w:val="-1966110213"/>
            <w:placeholder>
              <w:docPart w:val="7137B1D7F3C0454CAEBEA0ACED13BE23"/>
            </w:placeholder>
            <w:showingPlcHdr/>
            <w:text/>
          </w:sdtPr>
          <w:sdtEndPr/>
          <w:sdtContent>
            <w:tc>
              <w:tcPr>
                <w:tcW w:w="482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5C531615" w14:textId="62E21F61" w:rsidR="006F7A3A" w:rsidRPr="00936B80" w:rsidRDefault="003C05D1" w:rsidP="006867B1">
                <w:pPr>
                  <w:tabs>
                    <w:tab w:val="left" w:pos="0"/>
                    <w:tab w:val="left" w:pos="142"/>
                  </w:tabs>
                  <w:spacing w:before="80" w:after="80"/>
                  <w:ind w:right="-149"/>
                  <w:rPr>
                    <w:rFonts w:cs="Arial"/>
                    <w:szCs w:val="22"/>
                  </w:rPr>
                </w:pPr>
                <w:r w:rsidRPr="00EC03B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6F7A3A" w:rsidRPr="00936B80" w14:paraId="3BD9DD9D" w14:textId="77777777" w:rsidTr="003C05D1">
        <w:trPr>
          <w:cantSplit/>
          <w:trHeight w:val="480"/>
        </w:trPr>
        <w:tc>
          <w:tcPr>
            <w:tcW w:w="499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006890"/>
            <w:vAlign w:val="center"/>
          </w:tcPr>
          <w:p w14:paraId="19F83415" w14:textId="77777777" w:rsidR="006F7A3A" w:rsidRDefault="006F7A3A" w:rsidP="006867B1">
            <w:pPr>
              <w:pStyle w:val="Body-explanations"/>
              <w:ind w:right="-149"/>
              <w:rPr>
                <w:b/>
                <w:color w:val="FFFFFF" w:themeColor="background1"/>
                <w:sz w:val="22"/>
                <w:szCs w:val="22"/>
              </w:rPr>
            </w:pPr>
          </w:p>
        </w:tc>
        <w:sdt>
          <w:sdtPr>
            <w:rPr>
              <w:rFonts w:cs="Arial"/>
              <w:sz w:val="20"/>
              <w:szCs w:val="20"/>
            </w:rPr>
            <w:id w:val="-1822958265"/>
            <w:placeholder>
              <w:docPart w:val="B7478100298E480D89247A977798E596"/>
            </w:placeholder>
            <w:showingPlcHdr/>
            <w:text/>
          </w:sdtPr>
          <w:sdtEndPr/>
          <w:sdtContent>
            <w:tc>
              <w:tcPr>
                <w:tcW w:w="482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61F2D4C8" w14:textId="222868A8" w:rsidR="00FC152C" w:rsidRPr="00936B80" w:rsidRDefault="00FC152C" w:rsidP="006867B1">
                <w:pPr>
                  <w:tabs>
                    <w:tab w:val="left" w:pos="0"/>
                    <w:tab w:val="left" w:pos="142"/>
                  </w:tabs>
                  <w:spacing w:before="80" w:after="80"/>
                  <w:ind w:right="-149"/>
                  <w:rPr>
                    <w:rFonts w:cs="Arial"/>
                    <w:szCs w:val="22"/>
                  </w:rPr>
                </w:pPr>
                <w:r w:rsidRPr="00EC03B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6F7A3A" w:rsidRPr="00936B80" w14:paraId="6B1D5A00" w14:textId="77777777" w:rsidTr="003C05D1">
        <w:trPr>
          <w:cantSplit/>
          <w:trHeight w:val="510"/>
        </w:trPr>
        <w:tc>
          <w:tcPr>
            <w:tcW w:w="499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006890"/>
            <w:vAlign w:val="center"/>
          </w:tcPr>
          <w:p w14:paraId="6D512284" w14:textId="77777777" w:rsidR="006F7A3A" w:rsidRDefault="006F7A3A" w:rsidP="006867B1">
            <w:pPr>
              <w:pStyle w:val="Body-explanations"/>
              <w:ind w:right="-149"/>
              <w:rPr>
                <w:b/>
                <w:color w:val="FFFFFF" w:themeColor="background1"/>
                <w:sz w:val="22"/>
                <w:szCs w:val="22"/>
              </w:rPr>
            </w:pPr>
          </w:p>
        </w:tc>
        <w:sdt>
          <w:sdtPr>
            <w:rPr>
              <w:rFonts w:cs="Arial"/>
              <w:sz w:val="20"/>
              <w:szCs w:val="20"/>
            </w:rPr>
            <w:id w:val="-340789518"/>
            <w:placeholder>
              <w:docPart w:val="34E96D6BC8534A008D5EA653DB152882"/>
            </w:placeholder>
            <w:showingPlcHdr/>
            <w:text/>
          </w:sdtPr>
          <w:sdtEndPr/>
          <w:sdtContent>
            <w:tc>
              <w:tcPr>
                <w:tcW w:w="482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5CA61916" w14:textId="0EC30834" w:rsidR="006F7A3A" w:rsidRPr="00936B80" w:rsidRDefault="00FC152C" w:rsidP="006867B1">
                <w:pPr>
                  <w:tabs>
                    <w:tab w:val="left" w:pos="0"/>
                    <w:tab w:val="left" w:pos="142"/>
                  </w:tabs>
                  <w:spacing w:before="80" w:after="80"/>
                  <w:ind w:right="-149"/>
                  <w:rPr>
                    <w:rFonts w:cs="Arial"/>
                    <w:szCs w:val="22"/>
                  </w:rPr>
                </w:pPr>
                <w:r w:rsidRPr="00EC03B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6F7A3A" w:rsidRPr="00936B80" w14:paraId="4585264C" w14:textId="77777777" w:rsidTr="003C05D1">
        <w:trPr>
          <w:cantSplit/>
          <w:trHeight w:val="450"/>
        </w:trPr>
        <w:tc>
          <w:tcPr>
            <w:tcW w:w="499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006890"/>
            <w:vAlign w:val="center"/>
          </w:tcPr>
          <w:p w14:paraId="3A4341B4" w14:textId="77777777" w:rsidR="006F7A3A" w:rsidRDefault="006F7A3A" w:rsidP="006867B1">
            <w:pPr>
              <w:pStyle w:val="Body-explanations"/>
              <w:ind w:right="-149"/>
              <w:rPr>
                <w:b/>
                <w:color w:val="FFFFFF" w:themeColor="background1"/>
                <w:sz w:val="22"/>
                <w:szCs w:val="22"/>
              </w:rPr>
            </w:pPr>
          </w:p>
        </w:tc>
        <w:sdt>
          <w:sdtPr>
            <w:rPr>
              <w:rFonts w:cs="Arial"/>
              <w:sz w:val="20"/>
              <w:szCs w:val="20"/>
            </w:rPr>
            <w:id w:val="-1415782960"/>
            <w:placeholder>
              <w:docPart w:val="A65DCD30F79C42A3A99CB66CA5E26434"/>
            </w:placeholder>
            <w:showingPlcHdr/>
            <w:text/>
          </w:sdtPr>
          <w:sdtEndPr/>
          <w:sdtContent>
            <w:tc>
              <w:tcPr>
                <w:tcW w:w="482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413C6896" w14:textId="78740E88" w:rsidR="006F7A3A" w:rsidRPr="00936B80" w:rsidRDefault="00FC152C" w:rsidP="006867B1">
                <w:pPr>
                  <w:tabs>
                    <w:tab w:val="left" w:pos="0"/>
                    <w:tab w:val="left" w:pos="142"/>
                  </w:tabs>
                  <w:spacing w:before="80" w:after="80"/>
                  <w:ind w:right="-149"/>
                  <w:rPr>
                    <w:rFonts w:cs="Arial"/>
                    <w:szCs w:val="22"/>
                  </w:rPr>
                </w:pPr>
                <w:r w:rsidRPr="00EC03B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6F7A3A" w:rsidRPr="00936B80" w14:paraId="0B14C832" w14:textId="77777777" w:rsidTr="003C05D1">
        <w:trPr>
          <w:cantSplit/>
          <w:trHeight w:val="484"/>
        </w:trPr>
        <w:tc>
          <w:tcPr>
            <w:tcW w:w="499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006890"/>
            <w:vAlign w:val="center"/>
          </w:tcPr>
          <w:p w14:paraId="683E924D" w14:textId="77777777" w:rsidR="006F7A3A" w:rsidRDefault="006F7A3A" w:rsidP="006867B1">
            <w:pPr>
              <w:pStyle w:val="Body-explanations"/>
              <w:ind w:right="-149"/>
              <w:rPr>
                <w:b/>
                <w:color w:val="FFFFFF" w:themeColor="background1"/>
                <w:sz w:val="22"/>
                <w:szCs w:val="22"/>
              </w:rPr>
            </w:pPr>
          </w:p>
        </w:tc>
        <w:sdt>
          <w:sdtPr>
            <w:rPr>
              <w:rFonts w:cs="Arial"/>
              <w:sz w:val="20"/>
              <w:szCs w:val="20"/>
            </w:rPr>
            <w:id w:val="1500768065"/>
            <w:placeholder>
              <w:docPart w:val="594DDAEFD9FC42D0A7BB81579DE7DCF9"/>
            </w:placeholder>
            <w:showingPlcHdr/>
            <w:text/>
          </w:sdtPr>
          <w:sdtEndPr/>
          <w:sdtContent>
            <w:tc>
              <w:tcPr>
                <w:tcW w:w="482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437F70BD" w14:textId="07BB895F" w:rsidR="006F7A3A" w:rsidRPr="00936B80" w:rsidRDefault="00FC152C" w:rsidP="006867B1">
                <w:pPr>
                  <w:tabs>
                    <w:tab w:val="left" w:pos="0"/>
                    <w:tab w:val="left" w:pos="142"/>
                  </w:tabs>
                  <w:spacing w:before="80" w:after="80"/>
                  <w:ind w:right="-149"/>
                  <w:rPr>
                    <w:rFonts w:cs="Arial"/>
                    <w:szCs w:val="22"/>
                  </w:rPr>
                </w:pPr>
                <w:r w:rsidRPr="00EC03B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6F7A3A" w:rsidRPr="00936B80" w14:paraId="5E0F6A49" w14:textId="77777777" w:rsidTr="003C05D1">
        <w:trPr>
          <w:cantSplit/>
          <w:trHeight w:val="591"/>
        </w:trPr>
        <w:tc>
          <w:tcPr>
            <w:tcW w:w="499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006890"/>
            <w:vAlign w:val="center"/>
          </w:tcPr>
          <w:p w14:paraId="7D19B5BE" w14:textId="77777777" w:rsidR="006F7A3A" w:rsidRDefault="006F7A3A" w:rsidP="006867B1">
            <w:pPr>
              <w:pStyle w:val="Body-explanations"/>
              <w:ind w:right="-149"/>
              <w:rPr>
                <w:b/>
                <w:color w:val="FFFFFF" w:themeColor="background1"/>
                <w:sz w:val="22"/>
                <w:szCs w:val="22"/>
              </w:rPr>
            </w:pPr>
          </w:p>
        </w:tc>
        <w:sdt>
          <w:sdtPr>
            <w:rPr>
              <w:rFonts w:cs="Arial"/>
              <w:sz w:val="20"/>
              <w:szCs w:val="20"/>
            </w:rPr>
            <w:id w:val="1784994732"/>
            <w:placeholder>
              <w:docPart w:val="2C6653E2424D4DAEAFD76605EF9C8A62"/>
            </w:placeholder>
            <w:showingPlcHdr/>
            <w:text/>
          </w:sdtPr>
          <w:sdtEndPr/>
          <w:sdtContent>
            <w:tc>
              <w:tcPr>
                <w:tcW w:w="482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5E5E2DC9" w14:textId="68D0DCDB" w:rsidR="006F7A3A" w:rsidRPr="00936B80" w:rsidRDefault="00FC152C" w:rsidP="006867B1">
                <w:pPr>
                  <w:tabs>
                    <w:tab w:val="left" w:pos="0"/>
                    <w:tab w:val="left" w:pos="142"/>
                  </w:tabs>
                  <w:spacing w:before="80" w:after="80"/>
                  <w:ind w:right="-149"/>
                  <w:rPr>
                    <w:rFonts w:cs="Arial"/>
                    <w:szCs w:val="22"/>
                  </w:rPr>
                </w:pPr>
                <w:r w:rsidRPr="00EC03B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6F7A3A" w:rsidRPr="00936B80" w14:paraId="438E5015" w14:textId="77777777" w:rsidTr="003C05D1">
        <w:trPr>
          <w:cantSplit/>
          <w:trHeight w:val="529"/>
        </w:trPr>
        <w:tc>
          <w:tcPr>
            <w:tcW w:w="499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006890"/>
            <w:vAlign w:val="center"/>
          </w:tcPr>
          <w:p w14:paraId="0B6AFD63" w14:textId="77777777" w:rsidR="006F7A3A" w:rsidRDefault="006F7A3A" w:rsidP="006867B1">
            <w:pPr>
              <w:pStyle w:val="Body-explanations"/>
              <w:ind w:right="-149"/>
              <w:rPr>
                <w:b/>
                <w:color w:val="FFFFFF" w:themeColor="background1"/>
                <w:sz w:val="22"/>
                <w:szCs w:val="22"/>
              </w:rPr>
            </w:pPr>
          </w:p>
        </w:tc>
        <w:sdt>
          <w:sdtPr>
            <w:rPr>
              <w:rFonts w:cs="Arial"/>
              <w:sz w:val="20"/>
              <w:szCs w:val="20"/>
            </w:rPr>
            <w:id w:val="240921619"/>
            <w:placeholder>
              <w:docPart w:val="8A745FA576E149AB83F03B620730E88D"/>
            </w:placeholder>
            <w:showingPlcHdr/>
            <w:text/>
          </w:sdtPr>
          <w:sdtEndPr/>
          <w:sdtContent>
            <w:tc>
              <w:tcPr>
                <w:tcW w:w="482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228781E1" w14:textId="15940DDD" w:rsidR="006F7A3A" w:rsidRPr="00FC152C" w:rsidRDefault="00FC152C" w:rsidP="006867B1">
                <w:pPr>
                  <w:tabs>
                    <w:tab w:val="left" w:pos="0"/>
                    <w:tab w:val="left" w:pos="142"/>
                  </w:tabs>
                  <w:spacing w:before="80" w:after="80"/>
                  <w:ind w:right="-149"/>
                  <w:rPr>
                    <w:rFonts w:cs="Arial"/>
                    <w:b/>
                    <w:bCs/>
                    <w:szCs w:val="22"/>
                  </w:rPr>
                </w:pPr>
                <w:r w:rsidRPr="00EC03B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6F7A3A" w:rsidRPr="00936B80" w14:paraId="5D3C1D73" w14:textId="77777777" w:rsidTr="00966D4B">
        <w:trPr>
          <w:cantSplit/>
          <w:trHeight w:val="920"/>
        </w:trPr>
        <w:tc>
          <w:tcPr>
            <w:tcW w:w="499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006890"/>
            <w:vAlign w:val="center"/>
          </w:tcPr>
          <w:p w14:paraId="00D2FFD9" w14:textId="77777777" w:rsidR="006F7A3A" w:rsidRDefault="006F7A3A" w:rsidP="006867B1">
            <w:pPr>
              <w:pStyle w:val="Body-explanations"/>
              <w:ind w:right="-149"/>
              <w:rPr>
                <w:b/>
                <w:color w:val="FFFFFF" w:themeColor="background1"/>
                <w:sz w:val="22"/>
                <w:szCs w:val="22"/>
              </w:rPr>
            </w:pPr>
          </w:p>
        </w:tc>
        <w:sdt>
          <w:sdtPr>
            <w:rPr>
              <w:rFonts w:cs="Arial"/>
              <w:sz w:val="20"/>
              <w:szCs w:val="20"/>
            </w:rPr>
            <w:id w:val="320169799"/>
            <w:placeholder>
              <w:docPart w:val="197E45F13AD7426CB2008E2DEAF64AB8"/>
            </w:placeholder>
            <w:showingPlcHdr/>
            <w:text/>
          </w:sdtPr>
          <w:sdtEndPr/>
          <w:sdtContent>
            <w:tc>
              <w:tcPr>
                <w:tcW w:w="482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39ADD7C9" w14:textId="2BB97D4C" w:rsidR="006F7A3A" w:rsidRPr="00936B80" w:rsidRDefault="00FC152C" w:rsidP="006867B1">
                <w:pPr>
                  <w:tabs>
                    <w:tab w:val="left" w:pos="0"/>
                    <w:tab w:val="left" w:pos="142"/>
                  </w:tabs>
                  <w:spacing w:before="80" w:after="80"/>
                  <w:ind w:right="-149"/>
                  <w:rPr>
                    <w:rFonts w:cs="Arial"/>
                    <w:szCs w:val="22"/>
                  </w:rPr>
                </w:pPr>
                <w:r w:rsidRPr="00EC03B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6F7A3A" w:rsidRPr="00936B80" w14:paraId="7843246F" w14:textId="77777777" w:rsidTr="00966D4B">
        <w:trPr>
          <w:cantSplit/>
          <w:trHeight w:val="1968"/>
        </w:trPr>
        <w:tc>
          <w:tcPr>
            <w:tcW w:w="499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6890"/>
            <w:vAlign w:val="center"/>
          </w:tcPr>
          <w:p w14:paraId="0F73688F" w14:textId="32BA53BB" w:rsidR="006F7A3A" w:rsidRPr="00936B80" w:rsidRDefault="006F7A3A" w:rsidP="006867B1">
            <w:pPr>
              <w:pStyle w:val="Body-explanations"/>
              <w:ind w:right="-149"/>
              <w:rPr>
                <w:b/>
                <w:color w:val="FFFFFF" w:themeColor="background1"/>
                <w:sz w:val="22"/>
                <w:szCs w:val="22"/>
              </w:rPr>
            </w:pPr>
          </w:p>
        </w:tc>
        <w:sdt>
          <w:sdtPr>
            <w:rPr>
              <w:rFonts w:cs="Arial"/>
              <w:sz w:val="20"/>
              <w:szCs w:val="20"/>
            </w:rPr>
            <w:id w:val="1102836217"/>
            <w:placeholder>
              <w:docPart w:val="686942E1F9B848AA88A07A83E029CBC7"/>
            </w:placeholder>
            <w:showingPlcHdr/>
            <w:text/>
          </w:sdtPr>
          <w:sdtEndPr/>
          <w:sdtContent>
            <w:tc>
              <w:tcPr>
                <w:tcW w:w="4820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597F0080" w14:textId="1F7442BD" w:rsidR="006F7A3A" w:rsidRPr="00936B80" w:rsidRDefault="00FC152C" w:rsidP="006867B1">
                <w:pPr>
                  <w:tabs>
                    <w:tab w:val="left" w:pos="0"/>
                    <w:tab w:val="left" w:pos="142"/>
                  </w:tabs>
                  <w:spacing w:before="80" w:after="80"/>
                  <w:ind w:right="-149"/>
                  <w:rPr>
                    <w:rFonts w:cs="Arial"/>
                    <w:szCs w:val="22"/>
                  </w:rPr>
                </w:pPr>
                <w:r w:rsidRPr="00EC03B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434BE96B" w14:textId="77777777" w:rsidR="004F29C0" w:rsidRDefault="004F29C0" w:rsidP="00BC614C">
      <w:pPr>
        <w:pStyle w:val="NoSpacing"/>
      </w:pPr>
    </w:p>
    <w:tbl>
      <w:tblPr>
        <w:tblStyle w:val="TableGrid"/>
        <w:tblW w:w="9781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9781"/>
      </w:tblGrid>
      <w:tr w:rsidR="00525897" w:rsidRPr="00962EC0" w14:paraId="0C1BDEBD" w14:textId="77777777" w:rsidTr="0042694F">
        <w:tc>
          <w:tcPr>
            <w:tcW w:w="978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006890"/>
            <w:vAlign w:val="center"/>
          </w:tcPr>
          <w:p w14:paraId="7E47307B" w14:textId="179164D7" w:rsidR="00525897" w:rsidRPr="008908C1" w:rsidRDefault="00525897" w:rsidP="0042694F">
            <w:pPr>
              <w:pStyle w:val="HeadinginBlue"/>
            </w:pPr>
            <w:r>
              <w:lastRenderedPageBreak/>
              <w:t>Part 3. Consent</w:t>
            </w:r>
            <w:r w:rsidR="000037BF">
              <w:t xml:space="preserve"> and </w:t>
            </w:r>
            <w:r w:rsidR="00D92234">
              <w:t>Third-Party</w:t>
            </w:r>
            <w:r w:rsidR="000037BF">
              <w:t xml:space="preserve"> Consultation </w:t>
            </w:r>
          </w:p>
        </w:tc>
      </w:tr>
    </w:tbl>
    <w:tbl>
      <w:tblPr>
        <w:tblStyle w:val="TableGrid"/>
        <w:tblpPr w:leftFromText="180" w:rightFromText="180" w:vertAnchor="text" w:horzAnchor="margin" w:tblpX="108" w:tblpY="29"/>
        <w:tblW w:w="9776" w:type="dxa"/>
        <w:tblLayout w:type="fixed"/>
        <w:tblLook w:val="06A0" w:firstRow="1" w:lastRow="0" w:firstColumn="1" w:lastColumn="0" w:noHBand="1" w:noVBand="1"/>
      </w:tblPr>
      <w:tblGrid>
        <w:gridCol w:w="9209"/>
        <w:gridCol w:w="567"/>
      </w:tblGrid>
      <w:tr w:rsidR="003C05D1" w:rsidRPr="00AE6404" w14:paraId="1D468676" w14:textId="77777777" w:rsidTr="003C05D1">
        <w:trPr>
          <w:cantSplit/>
          <w:trHeight w:val="460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644EF659" w14:textId="7E7C2387" w:rsidR="003C05D1" w:rsidRPr="004F29C0" w:rsidRDefault="003C05D1" w:rsidP="00BA7215">
            <w:pPr>
              <w:jc w:val="both"/>
              <w:rPr>
                <w:bCs/>
                <w:color w:val="000000" w:themeColor="text1"/>
              </w:rPr>
            </w:pPr>
            <w:r w:rsidRPr="004F29C0">
              <w:rPr>
                <w:bCs/>
                <w:color w:val="000000" w:themeColor="text1"/>
              </w:rPr>
              <w:t>I consent to all ‘personal information’ of third parties being deleted from the documents.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444D9DE8" w14:textId="786626D4" w:rsidR="003C05D1" w:rsidRPr="008150F0" w:rsidRDefault="007708A7" w:rsidP="00613D80">
            <w:pPr>
              <w:rPr>
                <w:b/>
                <w:color w:val="5F5F5F"/>
              </w:rPr>
            </w:pPr>
            <w:sdt>
              <w:sdtPr>
                <w:rPr>
                  <w:b/>
                  <w:color w:val="5F5F5F"/>
                </w:rPr>
                <w:id w:val="3378139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5D1" w:rsidRPr="008150F0">
                  <w:rPr>
                    <w:rFonts w:ascii="MS Gothic" w:eastAsia="MS Gothic" w:hAnsi="MS Gothic" w:hint="eastAsia"/>
                    <w:b/>
                    <w:color w:val="5F5F5F"/>
                  </w:rPr>
                  <w:t>☐</w:t>
                </w:r>
              </w:sdtContent>
            </w:sdt>
            <w:r w:rsidR="003C05D1" w:rsidRPr="008150F0">
              <w:rPr>
                <w:b/>
                <w:color w:val="5F5F5F"/>
              </w:rPr>
              <w:t xml:space="preserve"> </w:t>
            </w:r>
          </w:p>
        </w:tc>
      </w:tr>
      <w:tr w:rsidR="003C05D1" w:rsidRPr="00AE6404" w14:paraId="42179B2F" w14:textId="77777777" w:rsidTr="003C05D1">
        <w:trPr>
          <w:cantSplit/>
          <w:trHeight w:val="460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35A12D1E" w14:textId="10A2B2B1" w:rsidR="003C05D1" w:rsidRPr="004F29C0" w:rsidRDefault="003C05D1" w:rsidP="00BA7215">
            <w:pPr>
              <w:jc w:val="both"/>
              <w:rPr>
                <w:bCs/>
                <w:color w:val="000000" w:themeColor="text1"/>
              </w:rPr>
            </w:pPr>
            <w:r w:rsidRPr="004F29C0">
              <w:rPr>
                <w:bCs/>
                <w:color w:val="000000" w:themeColor="text1"/>
              </w:rPr>
              <w:t xml:space="preserve">I consent to all ‘personal information’ of WA state and local government officers being deleted from the documents. 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34C9FFC" w14:textId="77BD5F73" w:rsidR="003C05D1" w:rsidRPr="008150F0" w:rsidRDefault="007708A7" w:rsidP="00613D80">
            <w:pPr>
              <w:tabs>
                <w:tab w:val="left" w:pos="0"/>
                <w:tab w:val="left" w:pos="142"/>
              </w:tabs>
              <w:spacing w:before="80" w:after="80"/>
              <w:rPr>
                <w:rFonts w:cs="Arial"/>
                <w:b/>
                <w:color w:val="5F5F5F"/>
                <w:sz w:val="20"/>
                <w:szCs w:val="20"/>
              </w:rPr>
            </w:pPr>
            <w:sdt>
              <w:sdtPr>
                <w:rPr>
                  <w:b/>
                  <w:color w:val="5F5F5F"/>
                </w:rPr>
                <w:id w:val="2752966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5D1">
                  <w:rPr>
                    <w:rFonts w:ascii="MS Gothic" w:eastAsia="MS Gothic" w:hAnsi="MS Gothic" w:hint="eastAsia"/>
                    <w:b/>
                    <w:color w:val="5F5F5F"/>
                  </w:rPr>
                  <w:t>☐</w:t>
                </w:r>
              </w:sdtContent>
            </w:sdt>
            <w:r w:rsidR="003C05D1" w:rsidRPr="008150F0">
              <w:rPr>
                <w:b/>
                <w:color w:val="5F5F5F"/>
              </w:rPr>
              <w:t xml:space="preserve"> </w:t>
            </w:r>
          </w:p>
        </w:tc>
      </w:tr>
      <w:tr w:rsidR="003C05D1" w:rsidRPr="00AE6404" w14:paraId="44393D58" w14:textId="77777777" w:rsidTr="003C05D1">
        <w:trPr>
          <w:cantSplit/>
          <w:trHeight w:val="460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1EA9333E" w14:textId="6A469B3E" w:rsidR="003C05D1" w:rsidRPr="004F29C0" w:rsidRDefault="003C05D1" w:rsidP="00BA7215">
            <w:pPr>
              <w:jc w:val="both"/>
              <w:rPr>
                <w:bCs/>
                <w:color w:val="000000" w:themeColor="text1"/>
              </w:rPr>
            </w:pPr>
            <w:r w:rsidRPr="004F29C0">
              <w:rPr>
                <w:bCs/>
                <w:color w:val="000000" w:themeColor="text1"/>
              </w:rPr>
              <w:t xml:space="preserve">I consent to all ‘prescribed details’ of this </w:t>
            </w:r>
            <w:r w:rsidR="00FC152C" w:rsidRPr="004F29C0">
              <w:rPr>
                <w:bCs/>
                <w:color w:val="000000" w:themeColor="text1"/>
              </w:rPr>
              <w:t>agency’s</w:t>
            </w:r>
            <w:r w:rsidRPr="004F29C0">
              <w:rPr>
                <w:bCs/>
                <w:color w:val="000000" w:themeColor="text1"/>
              </w:rPr>
              <w:t xml:space="preserve"> officers being deleted from the documents.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5C1F8AD8" w14:textId="1FD78B04" w:rsidR="003C05D1" w:rsidRPr="008150F0" w:rsidRDefault="007708A7" w:rsidP="00BA7215">
            <w:pPr>
              <w:tabs>
                <w:tab w:val="left" w:pos="0"/>
                <w:tab w:val="left" w:pos="142"/>
              </w:tabs>
              <w:spacing w:before="80" w:after="80"/>
              <w:rPr>
                <w:rFonts w:cs="Arial"/>
                <w:b/>
                <w:color w:val="5F5F5F"/>
                <w:sz w:val="20"/>
                <w:szCs w:val="20"/>
              </w:rPr>
            </w:pPr>
            <w:sdt>
              <w:sdtPr>
                <w:rPr>
                  <w:b/>
                  <w:color w:val="5F5F5F"/>
                </w:rPr>
                <w:id w:val="-497343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42B0">
                  <w:rPr>
                    <w:rFonts w:ascii="MS Gothic" w:eastAsia="MS Gothic" w:hAnsi="MS Gothic" w:hint="eastAsia"/>
                    <w:b/>
                    <w:color w:val="5F5F5F"/>
                  </w:rPr>
                  <w:t>☐</w:t>
                </w:r>
              </w:sdtContent>
            </w:sdt>
            <w:r w:rsidR="003C05D1" w:rsidRPr="008150F0">
              <w:rPr>
                <w:b/>
                <w:color w:val="5F5F5F"/>
              </w:rPr>
              <w:t xml:space="preserve"> </w:t>
            </w:r>
          </w:p>
        </w:tc>
      </w:tr>
      <w:tr w:rsidR="004E42B0" w:rsidRPr="00AE6404" w14:paraId="3E4867AB" w14:textId="77777777" w:rsidTr="003C05D1">
        <w:trPr>
          <w:cantSplit/>
          <w:trHeight w:val="460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2876250E" w14:textId="4D532E2F" w:rsidR="004E42B0" w:rsidRPr="004F29C0" w:rsidRDefault="004E42B0" w:rsidP="00BA7215">
            <w:pPr>
              <w:jc w:val="both"/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>I consent to all third-party business/company names being deleted from the documents.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57785457" w14:textId="3F0E5C4C" w:rsidR="004E42B0" w:rsidRDefault="007708A7" w:rsidP="00BA7215">
            <w:pPr>
              <w:tabs>
                <w:tab w:val="left" w:pos="0"/>
                <w:tab w:val="left" w:pos="142"/>
              </w:tabs>
              <w:spacing w:before="80" w:after="80"/>
              <w:rPr>
                <w:b/>
                <w:color w:val="5F5F5F"/>
              </w:rPr>
            </w:pPr>
            <w:sdt>
              <w:sdtPr>
                <w:rPr>
                  <w:b/>
                  <w:color w:val="5F5F5F"/>
                </w:rPr>
                <w:id w:val="-586604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42B0">
                  <w:rPr>
                    <w:rFonts w:ascii="MS Gothic" w:eastAsia="MS Gothic" w:hAnsi="MS Gothic" w:hint="eastAsia"/>
                    <w:b/>
                    <w:color w:val="5F5F5F"/>
                  </w:rPr>
                  <w:t>☐</w:t>
                </w:r>
              </w:sdtContent>
            </w:sdt>
          </w:p>
        </w:tc>
      </w:tr>
      <w:tr w:rsidR="004F29C0" w:rsidRPr="00AE6404" w14:paraId="3D9917D3" w14:textId="77777777" w:rsidTr="00D665C5">
        <w:trPr>
          <w:cantSplit/>
          <w:trHeight w:val="1311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78B3CFBC" w14:textId="7C933921" w:rsidR="004F29C0" w:rsidRDefault="004F29C0" w:rsidP="00BA7215">
            <w:pPr>
              <w:jc w:val="both"/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>I consent to my name</w:t>
            </w:r>
            <w:r w:rsidR="004326DD">
              <w:rPr>
                <w:bCs/>
                <w:color w:val="000000" w:themeColor="text1"/>
              </w:rPr>
              <w:t xml:space="preserve"> [and organisation</w:t>
            </w:r>
            <w:r w:rsidR="008D2A92">
              <w:rPr>
                <w:bCs/>
                <w:color w:val="000000" w:themeColor="text1"/>
              </w:rPr>
              <w:t>/business]</w:t>
            </w:r>
            <w:r w:rsidR="004326DD">
              <w:rPr>
                <w:bCs/>
                <w:color w:val="000000" w:themeColor="text1"/>
              </w:rPr>
              <w:t xml:space="preserve"> </w:t>
            </w:r>
            <w:r>
              <w:rPr>
                <w:bCs/>
                <w:color w:val="000000" w:themeColor="text1"/>
              </w:rPr>
              <w:t>being disclosed to any third party that is consulted</w:t>
            </w:r>
            <w:r w:rsidR="008D2A92">
              <w:rPr>
                <w:bCs/>
                <w:color w:val="000000" w:themeColor="text1"/>
              </w:rPr>
              <w:t xml:space="preserve"> for this application</w:t>
            </w:r>
            <w:r>
              <w:rPr>
                <w:bCs/>
                <w:color w:val="000000" w:themeColor="text1"/>
              </w:rPr>
              <w:t xml:space="preserve"> [requirement under sections 32 and 33 of the FOI Act]</w:t>
            </w:r>
            <w:r w:rsidR="00D17904">
              <w:rPr>
                <w:bCs/>
                <w:color w:val="000000" w:themeColor="text1"/>
              </w:rPr>
              <w:t>.</w:t>
            </w:r>
          </w:p>
          <w:p w14:paraId="5E023D76" w14:textId="77777777" w:rsidR="00D17904" w:rsidRDefault="00281BF4" w:rsidP="00BA7215">
            <w:pPr>
              <w:jc w:val="both"/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 xml:space="preserve">Although not required your application may be assisted if you give reasons for this </w:t>
            </w:r>
            <w:r w:rsidR="00D17904">
              <w:rPr>
                <w:bCs/>
                <w:color w:val="000000" w:themeColor="text1"/>
              </w:rPr>
              <w:t>application</w:t>
            </w:r>
            <w:r>
              <w:rPr>
                <w:bCs/>
                <w:color w:val="000000" w:themeColor="text1"/>
              </w:rPr>
              <w:t>:</w:t>
            </w:r>
            <w:r w:rsidR="00D17904">
              <w:rPr>
                <w:bCs/>
                <w:color w:val="000000" w:themeColor="text1"/>
              </w:rPr>
              <w:t xml:space="preserve"> </w:t>
            </w:r>
          </w:p>
          <w:p w14:paraId="32952F1C" w14:textId="77777777" w:rsidR="00281BF4" w:rsidRDefault="00281BF4" w:rsidP="00BA7215">
            <w:pPr>
              <w:jc w:val="both"/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>…………………………………………………………………………………………………………</w:t>
            </w:r>
          </w:p>
          <w:p w14:paraId="4FD666ED" w14:textId="678D4B78" w:rsidR="00281BF4" w:rsidRPr="004F29C0" w:rsidRDefault="00281BF4" w:rsidP="00BA7215">
            <w:pPr>
              <w:jc w:val="both"/>
              <w:rPr>
                <w:bCs/>
                <w:color w:val="000000" w:themeColor="text1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6F37753A" w14:textId="69041E6A" w:rsidR="004F29C0" w:rsidRDefault="007708A7" w:rsidP="00BA7215">
            <w:pPr>
              <w:tabs>
                <w:tab w:val="left" w:pos="0"/>
                <w:tab w:val="left" w:pos="142"/>
              </w:tabs>
              <w:spacing w:before="80" w:after="80"/>
              <w:rPr>
                <w:b/>
                <w:color w:val="5F5F5F"/>
              </w:rPr>
            </w:pPr>
            <w:sdt>
              <w:sdtPr>
                <w:rPr>
                  <w:b/>
                  <w:color w:val="5F5F5F"/>
                </w:rPr>
                <w:id w:val="-1375691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81BF4">
                  <w:rPr>
                    <w:rFonts w:ascii="MS Gothic" w:eastAsia="MS Gothic" w:hAnsi="MS Gothic" w:hint="eastAsia"/>
                    <w:b/>
                    <w:color w:val="5F5F5F"/>
                  </w:rPr>
                  <w:t>☐</w:t>
                </w:r>
              </w:sdtContent>
            </w:sdt>
          </w:p>
        </w:tc>
      </w:tr>
      <w:tr w:rsidR="00EF7D20" w:rsidRPr="00AE6404" w14:paraId="0D4A664F" w14:textId="77777777" w:rsidTr="00271D77">
        <w:trPr>
          <w:cantSplit/>
          <w:trHeight w:val="872"/>
        </w:trPr>
        <w:tc>
          <w:tcPr>
            <w:tcW w:w="97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5A02EFE1" w14:textId="77777777" w:rsidR="00EF7D20" w:rsidRDefault="00EF7D20" w:rsidP="004E42B0">
            <w:pPr>
              <w:jc w:val="both"/>
              <w:rPr>
                <w:bCs/>
                <w:color w:val="000000" w:themeColor="text1"/>
              </w:rPr>
            </w:pPr>
            <w:r w:rsidRPr="00D665C5">
              <w:rPr>
                <w:b/>
                <w:color w:val="000000" w:themeColor="text1"/>
                <w:u w:val="single"/>
              </w:rPr>
              <w:t>Exceptions</w:t>
            </w:r>
            <w:r>
              <w:rPr>
                <w:b/>
                <w:color w:val="000000" w:themeColor="text1"/>
                <w:u w:val="single"/>
              </w:rPr>
              <w:t>:</w:t>
            </w:r>
            <w:r w:rsidRPr="006F18D1">
              <w:rPr>
                <w:b/>
                <w:color w:val="000000" w:themeColor="text1"/>
              </w:rPr>
              <w:t xml:space="preserve"> </w:t>
            </w:r>
            <w:r w:rsidRPr="00D665C5">
              <w:rPr>
                <w:bCs/>
                <w:color w:val="000000" w:themeColor="text1"/>
              </w:rPr>
              <w:t>If you have ticked the boxes, but do not want specific individuals or companies deleted from the documents, include them here:</w:t>
            </w:r>
          </w:p>
          <w:p w14:paraId="43EA4448" w14:textId="0E317DF9" w:rsidR="00EF7D20" w:rsidRDefault="00EF7D20" w:rsidP="00D92234">
            <w:pPr>
              <w:tabs>
                <w:tab w:val="left" w:pos="0"/>
                <w:tab w:val="left" w:pos="142"/>
              </w:tabs>
              <w:spacing w:before="80" w:after="80"/>
              <w:jc w:val="both"/>
              <w:rPr>
                <w:b/>
                <w:color w:val="5F5F5F"/>
              </w:rPr>
            </w:pPr>
            <w:r>
              <w:rPr>
                <w:b/>
                <w:color w:val="000000" w:themeColor="text1"/>
                <w:u w:val="single"/>
              </w:rPr>
              <w:t xml:space="preserve">Please </w:t>
            </w:r>
            <w:r w:rsidRPr="000D687B">
              <w:rPr>
                <w:b/>
                <w:color w:val="000000" w:themeColor="text1"/>
                <w:u w:val="single"/>
              </w:rPr>
              <w:t>Note:</w:t>
            </w:r>
            <w:r w:rsidRPr="00EF7D20">
              <w:rPr>
                <w:bCs/>
                <w:color w:val="000000" w:themeColor="text1"/>
              </w:rPr>
              <w:t xml:space="preserve"> Under </w:t>
            </w:r>
            <w:r>
              <w:rPr>
                <w:bCs/>
                <w:color w:val="000000" w:themeColor="text1"/>
              </w:rPr>
              <w:t xml:space="preserve">sections 32 and 33 of </w:t>
            </w:r>
            <w:r w:rsidRPr="00EF7D20">
              <w:rPr>
                <w:bCs/>
                <w:color w:val="000000" w:themeColor="text1"/>
              </w:rPr>
              <w:t>the FOI Act</w:t>
            </w:r>
            <w:r>
              <w:rPr>
                <w:bCs/>
                <w:color w:val="000000" w:themeColor="text1"/>
              </w:rPr>
              <w:t xml:space="preserve">, </w:t>
            </w:r>
            <w:r w:rsidRPr="00EF7D20">
              <w:rPr>
                <w:bCs/>
                <w:color w:val="000000" w:themeColor="text1"/>
              </w:rPr>
              <w:t xml:space="preserve">agencies </w:t>
            </w:r>
            <w:r>
              <w:rPr>
                <w:bCs/>
                <w:color w:val="000000" w:themeColor="text1"/>
              </w:rPr>
              <w:t xml:space="preserve">must consult </w:t>
            </w:r>
            <w:r w:rsidRPr="00EF7D20">
              <w:rPr>
                <w:bCs/>
                <w:color w:val="000000" w:themeColor="text1"/>
              </w:rPr>
              <w:t>with relevant third parties a</w:t>
            </w:r>
            <w:r>
              <w:rPr>
                <w:bCs/>
                <w:color w:val="000000" w:themeColor="text1"/>
              </w:rPr>
              <w:t>nd</w:t>
            </w:r>
            <w:r w:rsidRPr="00EF7D20">
              <w:rPr>
                <w:bCs/>
                <w:color w:val="000000" w:themeColor="text1"/>
              </w:rPr>
              <w:t xml:space="preserve"> agency officers mentioned in documents </w:t>
            </w:r>
            <w:r>
              <w:rPr>
                <w:bCs/>
                <w:color w:val="000000" w:themeColor="text1"/>
              </w:rPr>
              <w:t xml:space="preserve">being </w:t>
            </w:r>
            <w:r w:rsidRPr="00EF7D20">
              <w:rPr>
                <w:bCs/>
                <w:color w:val="000000" w:themeColor="text1"/>
              </w:rPr>
              <w:t xml:space="preserve">considered for release. Deleting personal/company info and officer details </w:t>
            </w:r>
            <w:r>
              <w:rPr>
                <w:bCs/>
                <w:color w:val="000000" w:themeColor="text1"/>
              </w:rPr>
              <w:t xml:space="preserve">may eliminate </w:t>
            </w:r>
            <w:r w:rsidRPr="00EF7D20">
              <w:rPr>
                <w:bCs/>
                <w:color w:val="000000" w:themeColor="text1"/>
              </w:rPr>
              <w:t xml:space="preserve">the need for consultation, </w:t>
            </w:r>
            <w:r>
              <w:rPr>
                <w:bCs/>
                <w:color w:val="000000" w:themeColor="text1"/>
              </w:rPr>
              <w:t xml:space="preserve">expediting </w:t>
            </w:r>
            <w:r w:rsidRPr="00EF7D20">
              <w:rPr>
                <w:bCs/>
                <w:color w:val="000000" w:themeColor="text1"/>
              </w:rPr>
              <w:t xml:space="preserve">the application process and </w:t>
            </w:r>
            <w:r>
              <w:rPr>
                <w:bCs/>
                <w:color w:val="000000" w:themeColor="text1"/>
              </w:rPr>
              <w:t xml:space="preserve">minimising potential </w:t>
            </w:r>
            <w:r w:rsidRPr="00EF7D20">
              <w:rPr>
                <w:bCs/>
                <w:color w:val="000000" w:themeColor="text1"/>
              </w:rPr>
              <w:t>charges.</w:t>
            </w:r>
            <w:r>
              <w:rPr>
                <w:b/>
                <w:color w:val="000000" w:themeColor="text1"/>
                <w:u w:val="single"/>
              </w:rPr>
              <w:t xml:space="preserve"> </w:t>
            </w:r>
          </w:p>
        </w:tc>
      </w:tr>
      <w:tr w:rsidR="00586952" w:rsidRPr="00AE6404" w14:paraId="41D1BDB5" w14:textId="77777777" w:rsidTr="003C05D1">
        <w:trPr>
          <w:cantSplit/>
          <w:trHeight w:val="460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2760844F" w14:textId="551A1975" w:rsidR="00586952" w:rsidRDefault="00586952" w:rsidP="00BA7215">
            <w:pPr>
              <w:jc w:val="both"/>
              <w:rPr>
                <w:bCs/>
                <w:color w:val="000000" w:themeColor="text1"/>
              </w:rPr>
            </w:pPr>
            <w:r w:rsidRPr="001F47AF">
              <w:rPr>
                <w:b/>
                <w:color w:val="000000" w:themeColor="text1"/>
              </w:rPr>
              <w:t>Applicants signature</w:t>
            </w:r>
            <w:r>
              <w:rPr>
                <w:bCs/>
                <w:color w:val="000000" w:themeColor="text1"/>
              </w:rPr>
              <w:t xml:space="preserve"> __________________________</w:t>
            </w:r>
            <w:r w:rsidR="001F47AF">
              <w:rPr>
                <w:bCs/>
                <w:color w:val="000000" w:themeColor="text1"/>
              </w:rPr>
              <w:t xml:space="preserve"> </w:t>
            </w:r>
            <w:r w:rsidRPr="001F47AF">
              <w:rPr>
                <w:b/>
                <w:color w:val="000000" w:themeColor="text1"/>
              </w:rPr>
              <w:t>Date</w:t>
            </w:r>
            <w:r>
              <w:rPr>
                <w:bCs/>
                <w:color w:val="000000" w:themeColor="text1"/>
              </w:rPr>
              <w:t>_____/______/______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3CC08C43" w14:textId="77777777" w:rsidR="00586952" w:rsidRDefault="00586952" w:rsidP="00BA7215">
            <w:pPr>
              <w:tabs>
                <w:tab w:val="left" w:pos="0"/>
                <w:tab w:val="left" w:pos="142"/>
              </w:tabs>
              <w:spacing w:before="80" w:after="80"/>
              <w:rPr>
                <w:b/>
                <w:color w:val="5F5F5F"/>
              </w:rPr>
            </w:pPr>
          </w:p>
        </w:tc>
      </w:tr>
    </w:tbl>
    <w:tbl>
      <w:tblPr>
        <w:tblStyle w:val="TableGrid"/>
        <w:tblW w:w="9803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9803"/>
      </w:tblGrid>
      <w:tr w:rsidR="008908C1" w:rsidRPr="00962EC0" w14:paraId="74437461" w14:textId="77777777" w:rsidTr="00966D4B">
        <w:trPr>
          <w:trHeight w:val="487"/>
        </w:trPr>
        <w:tc>
          <w:tcPr>
            <w:tcW w:w="980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006890"/>
            <w:vAlign w:val="center"/>
          </w:tcPr>
          <w:p w14:paraId="35F43289" w14:textId="3F3C27B0" w:rsidR="008908C1" w:rsidRDefault="008908C1" w:rsidP="005345E4">
            <w:pPr>
              <w:pStyle w:val="HeadinginBlue"/>
            </w:pPr>
            <w:r w:rsidRPr="008908C1">
              <w:t xml:space="preserve">Part </w:t>
            </w:r>
            <w:r w:rsidR="00966D4B">
              <w:t>4</w:t>
            </w:r>
            <w:r w:rsidRPr="008908C1">
              <w:t xml:space="preserve">. </w:t>
            </w:r>
            <w:r w:rsidR="005345E4">
              <w:t>Important Information</w:t>
            </w:r>
          </w:p>
        </w:tc>
      </w:tr>
      <w:tr w:rsidR="00360368" w:rsidRPr="00B8554C" w14:paraId="39C400CF" w14:textId="77777777" w:rsidTr="00966D4B">
        <w:trPr>
          <w:cantSplit/>
          <w:trHeight w:val="2925"/>
        </w:trPr>
        <w:tc>
          <w:tcPr>
            <w:tcW w:w="9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AA226F0" w14:textId="77777777" w:rsidR="00A93F39" w:rsidRDefault="00A93F39" w:rsidP="006F0624">
            <w:pPr>
              <w:spacing w:before="0" w:after="0"/>
              <w:ind w:right="318"/>
              <w:jc w:val="both"/>
              <w:rPr>
                <w:b/>
                <w:color w:val="006890"/>
                <w:szCs w:val="22"/>
              </w:rPr>
            </w:pPr>
          </w:p>
          <w:p w14:paraId="5FB41532" w14:textId="064470A5" w:rsidR="006162AC" w:rsidRPr="00D17904" w:rsidRDefault="00D86688" w:rsidP="00966D4B">
            <w:pPr>
              <w:spacing w:before="0" w:after="0"/>
              <w:ind w:right="318"/>
              <w:jc w:val="both"/>
              <w:rPr>
                <w:bCs/>
                <w:szCs w:val="22"/>
              </w:rPr>
            </w:pPr>
            <w:r w:rsidRPr="00D17904">
              <w:rPr>
                <w:bCs/>
                <w:szCs w:val="22"/>
              </w:rPr>
              <w:t>The</w:t>
            </w:r>
            <w:r w:rsidR="006162AC" w:rsidRPr="00D17904">
              <w:rPr>
                <w:bCs/>
                <w:szCs w:val="22"/>
              </w:rPr>
              <w:t xml:space="preserve">re is no application fee for an application to access </w:t>
            </w:r>
            <w:r w:rsidR="00366DD0" w:rsidRPr="00D17904">
              <w:rPr>
                <w:bCs/>
                <w:szCs w:val="22"/>
              </w:rPr>
              <w:t>personal information or amendment</w:t>
            </w:r>
            <w:r w:rsidR="006162AC" w:rsidRPr="00D17904">
              <w:rPr>
                <w:bCs/>
                <w:szCs w:val="22"/>
              </w:rPr>
              <w:t xml:space="preserve"> </w:t>
            </w:r>
            <w:r w:rsidR="00366DD0" w:rsidRPr="00D17904">
              <w:rPr>
                <w:bCs/>
                <w:szCs w:val="22"/>
              </w:rPr>
              <w:t>of personal information.</w:t>
            </w:r>
          </w:p>
          <w:p w14:paraId="12D87DD5" w14:textId="76BDB992" w:rsidR="006F6033" w:rsidRPr="00D17904" w:rsidRDefault="00366DD0" w:rsidP="00966D4B">
            <w:pPr>
              <w:jc w:val="both"/>
              <w:rPr>
                <w:rFonts w:ascii="Calibri" w:hAnsi="Calibri" w:cs="Calibri"/>
                <w:bCs/>
                <w:szCs w:val="22"/>
              </w:rPr>
            </w:pPr>
            <w:r w:rsidRPr="00D17904">
              <w:rPr>
                <w:bCs/>
                <w:szCs w:val="22"/>
              </w:rPr>
              <w:t>The application fee for</w:t>
            </w:r>
            <w:r w:rsidR="006162AC" w:rsidRPr="00D17904">
              <w:rPr>
                <w:bCs/>
                <w:szCs w:val="22"/>
              </w:rPr>
              <w:t xml:space="preserve"> a </w:t>
            </w:r>
            <w:r w:rsidR="009E4496" w:rsidRPr="00D17904">
              <w:rPr>
                <w:bCs/>
                <w:szCs w:val="22"/>
              </w:rPr>
              <w:t>n</w:t>
            </w:r>
            <w:r w:rsidRPr="00D17904">
              <w:rPr>
                <w:bCs/>
                <w:szCs w:val="22"/>
              </w:rPr>
              <w:t>on-</w:t>
            </w:r>
            <w:r w:rsidR="009E4496" w:rsidRPr="00D17904">
              <w:rPr>
                <w:bCs/>
                <w:szCs w:val="22"/>
              </w:rPr>
              <w:t>p</w:t>
            </w:r>
            <w:r w:rsidRPr="00D17904">
              <w:rPr>
                <w:bCs/>
                <w:szCs w:val="22"/>
              </w:rPr>
              <w:t>ersonal application is $30.</w:t>
            </w:r>
            <w:r w:rsidR="006162AC" w:rsidRPr="00D17904">
              <w:rPr>
                <w:bCs/>
                <w:szCs w:val="22"/>
              </w:rPr>
              <w:t xml:space="preserve">00. An application to access </w:t>
            </w:r>
            <w:r w:rsidR="009E4496" w:rsidRPr="00D17904">
              <w:rPr>
                <w:bCs/>
                <w:szCs w:val="22"/>
              </w:rPr>
              <w:t>n</w:t>
            </w:r>
            <w:r w:rsidR="006162AC" w:rsidRPr="00D17904">
              <w:rPr>
                <w:bCs/>
                <w:szCs w:val="22"/>
              </w:rPr>
              <w:t>on-</w:t>
            </w:r>
            <w:r w:rsidR="009E4496" w:rsidRPr="00D17904">
              <w:rPr>
                <w:bCs/>
                <w:szCs w:val="22"/>
              </w:rPr>
              <w:t>p</w:t>
            </w:r>
            <w:r w:rsidR="006162AC" w:rsidRPr="00D17904">
              <w:rPr>
                <w:bCs/>
                <w:szCs w:val="22"/>
              </w:rPr>
              <w:t xml:space="preserve">ersonal information means a request to access documents that contain </w:t>
            </w:r>
            <w:r w:rsidR="005345E4" w:rsidRPr="00D17904">
              <w:rPr>
                <w:bCs/>
                <w:szCs w:val="22"/>
              </w:rPr>
              <w:t xml:space="preserve">personal </w:t>
            </w:r>
            <w:r w:rsidR="006162AC" w:rsidRPr="00D17904">
              <w:rPr>
                <w:bCs/>
                <w:szCs w:val="22"/>
              </w:rPr>
              <w:t xml:space="preserve">information </w:t>
            </w:r>
            <w:r w:rsidR="005345E4" w:rsidRPr="00D17904">
              <w:rPr>
                <w:bCs/>
                <w:szCs w:val="22"/>
              </w:rPr>
              <w:t xml:space="preserve">of third parties and/or </w:t>
            </w:r>
            <w:r w:rsidR="006162AC" w:rsidRPr="00D17904">
              <w:rPr>
                <w:bCs/>
                <w:szCs w:val="22"/>
              </w:rPr>
              <w:t xml:space="preserve">their business. </w:t>
            </w:r>
            <w:r w:rsidRPr="00D17904">
              <w:rPr>
                <w:bCs/>
                <w:szCs w:val="22"/>
              </w:rPr>
              <w:t xml:space="preserve"> </w:t>
            </w:r>
          </w:p>
          <w:p w14:paraId="0D11636D" w14:textId="26B3A23E" w:rsidR="00366DD0" w:rsidRPr="00D17904" w:rsidRDefault="00366DD0" w:rsidP="00966D4B">
            <w:pPr>
              <w:tabs>
                <w:tab w:val="left" w:pos="0"/>
                <w:tab w:val="left" w:pos="9248"/>
              </w:tabs>
              <w:spacing w:before="0" w:after="0"/>
              <w:ind w:left="34" w:right="318"/>
              <w:jc w:val="both"/>
              <w:rPr>
                <w:bCs/>
                <w:szCs w:val="22"/>
              </w:rPr>
            </w:pPr>
            <w:r w:rsidRPr="00D17904">
              <w:rPr>
                <w:bCs/>
                <w:szCs w:val="22"/>
              </w:rPr>
              <w:t xml:space="preserve">Please visit </w:t>
            </w:r>
            <w:hyperlink r:id="rId12" w:history="1">
              <w:r w:rsidR="00360368" w:rsidRPr="00D17904">
                <w:rPr>
                  <w:rStyle w:val="Hyperlink"/>
                  <w:rFonts w:cs="Arial"/>
                  <w:bCs/>
                  <w:color w:val="auto"/>
                  <w:szCs w:val="22"/>
                </w:rPr>
                <w:t>www.dwer.wa.gov.au/about-us/legislation/freedom-of-information</w:t>
              </w:r>
            </w:hyperlink>
            <w:r w:rsidR="006F6033" w:rsidRPr="00D17904">
              <w:rPr>
                <w:bCs/>
                <w:szCs w:val="22"/>
              </w:rPr>
              <w:t xml:space="preserve"> f</w:t>
            </w:r>
            <w:r w:rsidRPr="00D17904">
              <w:rPr>
                <w:bCs/>
                <w:szCs w:val="22"/>
              </w:rPr>
              <w:t>or more</w:t>
            </w:r>
            <w:r w:rsidR="00196727" w:rsidRPr="00D17904">
              <w:rPr>
                <w:bCs/>
                <w:szCs w:val="22"/>
              </w:rPr>
              <w:t xml:space="preserve"> </w:t>
            </w:r>
            <w:r w:rsidR="00E775BB" w:rsidRPr="00D17904">
              <w:rPr>
                <w:bCs/>
                <w:szCs w:val="22"/>
              </w:rPr>
              <w:t>i</w:t>
            </w:r>
            <w:r w:rsidR="006162AC" w:rsidRPr="00D17904">
              <w:rPr>
                <w:bCs/>
                <w:szCs w:val="22"/>
              </w:rPr>
              <w:t>nformation</w:t>
            </w:r>
            <w:r w:rsidR="00E775BB" w:rsidRPr="00D17904">
              <w:rPr>
                <w:bCs/>
                <w:szCs w:val="22"/>
              </w:rPr>
              <w:t xml:space="preserve"> on FOI, including our Information Statement</w:t>
            </w:r>
            <w:r w:rsidR="00D14732" w:rsidRPr="00D17904">
              <w:rPr>
                <w:bCs/>
                <w:szCs w:val="22"/>
              </w:rPr>
              <w:t>,</w:t>
            </w:r>
            <w:r w:rsidR="00E775BB" w:rsidRPr="00D17904">
              <w:rPr>
                <w:bCs/>
                <w:szCs w:val="22"/>
              </w:rPr>
              <w:t xml:space="preserve"> which outlines the type of documents available through FOI or publicly available free of charge. </w:t>
            </w:r>
          </w:p>
          <w:p w14:paraId="5CA370BD" w14:textId="77777777" w:rsidR="005345E4" w:rsidRPr="00D17904" w:rsidRDefault="005345E4" w:rsidP="00966D4B">
            <w:pPr>
              <w:spacing w:before="0" w:after="0"/>
              <w:ind w:right="318"/>
              <w:jc w:val="both"/>
              <w:rPr>
                <w:bCs/>
                <w:szCs w:val="22"/>
              </w:rPr>
            </w:pPr>
          </w:p>
          <w:p w14:paraId="788301B3" w14:textId="19841A15" w:rsidR="00AE511F" w:rsidRPr="00B8554C" w:rsidRDefault="008150F0" w:rsidP="00966D4B">
            <w:pPr>
              <w:spacing w:before="0" w:after="0"/>
              <w:ind w:right="318"/>
              <w:jc w:val="both"/>
              <w:rPr>
                <w:b/>
                <w:szCs w:val="22"/>
                <w:lang w:val="fr-FR"/>
              </w:rPr>
            </w:pPr>
            <w:proofErr w:type="gramStart"/>
            <w:r w:rsidRPr="00B8554C">
              <w:rPr>
                <w:b/>
                <w:szCs w:val="22"/>
                <w:lang w:val="fr-FR"/>
              </w:rPr>
              <w:t>E</w:t>
            </w:r>
            <w:r w:rsidR="00366DD0" w:rsidRPr="00B8554C">
              <w:rPr>
                <w:b/>
                <w:szCs w:val="22"/>
                <w:lang w:val="fr-FR"/>
              </w:rPr>
              <w:t>nquiries</w:t>
            </w:r>
            <w:r w:rsidR="00A93F39" w:rsidRPr="00B8554C">
              <w:rPr>
                <w:b/>
                <w:szCs w:val="22"/>
                <w:lang w:val="fr-FR"/>
              </w:rPr>
              <w:t>:</w:t>
            </w:r>
            <w:proofErr w:type="gramEnd"/>
            <w:r w:rsidR="00A93F39" w:rsidRPr="00B8554C">
              <w:rPr>
                <w:b/>
                <w:szCs w:val="22"/>
                <w:lang w:val="fr-FR"/>
              </w:rPr>
              <w:t xml:space="preserve"> E: </w:t>
            </w:r>
            <w:hyperlink r:id="rId13" w:history="1">
              <w:r w:rsidR="00360368" w:rsidRPr="00B8554C">
                <w:rPr>
                  <w:rStyle w:val="Hyperlink"/>
                  <w:rFonts w:cs="Arial"/>
                  <w:b/>
                  <w:color w:val="auto"/>
                  <w:szCs w:val="22"/>
                  <w:lang w:val="fr-FR"/>
                </w:rPr>
                <w:t>foi@dwer.wa.gov.au</w:t>
              </w:r>
            </w:hyperlink>
            <w:r w:rsidR="005345E4" w:rsidRPr="00B8554C">
              <w:rPr>
                <w:rFonts w:cs="Arial"/>
                <w:b/>
                <w:szCs w:val="22"/>
                <w:lang w:val="fr-FR"/>
              </w:rPr>
              <w:t xml:space="preserve"> </w:t>
            </w:r>
            <w:r w:rsidR="00A93F39" w:rsidRPr="00B8554C">
              <w:rPr>
                <w:rFonts w:cs="Arial"/>
                <w:b/>
                <w:szCs w:val="22"/>
                <w:lang w:val="fr-FR"/>
              </w:rPr>
              <w:t xml:space="preserve">T: </w:t>
            </w:r>
            <w:r w:rsidR="00366DD0" w:rsidRPr="00B8554C">
              <w:rPr>
                <w:b/>
                <w:szCs w:val="22"/>
                <w:lang w:val="fr-FR"/>
              </w:rPr>
              <w:t xml:space="preserve">FOI </w:t>
            </w:r>
            <w:r w:rsidR="00A93F39" w:rsidRPr="00B8554C">
              <w:rPr>
                <w:b/>
                <w:szCs w:val="22"/>
                <w:lang w:val="fr-FR"/>
              </w:rPr>
              <w:t xml:space="preserve">Services </w:t>
            </w:r>
            <w:r w:rsidR="00366DD0" w:rsidRPr="00B8554C">
              <w:rPr>
                <w:b/>
                <w:szCs w:val="22"/>
                <w:lang w:val="fr-FR"/>
              </w:rPr>
              <w:t>+61 8 6</w:t>
            </w:r>
            <w:r w:rsidR="007C4A61" w:rsidRPr="00B8554C">
              <w:rPr>
                <w:b/>
                <w:szCs w:val="22"/>
                <w:lang w:val="fr-FR"/>
              </w:rPr>
              <w:t xml:space="preserve">364 </w:t>
            </w:r>
            <w:r w:rsidR="00A93F39" w:rsidRPr="00B8554C">
              <w:rPr>
                <w:b/>
                <w:szCs w:val="22"/>
                <w:lang w:val="fr-FR"/>
              </w:rPr>
              <w:t>7263</w:t>
            </w:r>
            <w:r w:rsidR="009E4496" w:rsidRPr="00B8554C">
              <w:rPr>
                <w:b/>
                <w:szCs w:val="22"/>
                <w:lang w:val="fr-FR"/>
              </w:rPr>
              <w:t xml:space="preserve"> </w:t>
            </w:r>
          </w:p>
          <w:p w14:paraId="35488285" w14:textId="3C392D13" w:rsidR="00A93F39" w:rsidRPr="00B8554C" w:rsidRDefault="00A93F39" w:rsidP="00A93F39">
            <w:pPr>
              <w:spacing w:before="0" w:after="0"/>
              <w:ind w:right="318"/>
              <w:jc w:val="both"/>
              <w:rPr>
                <w:color w:val="FFFFFF" w:themeColor="background1"/>
                <w:szCs w:val="22"/>
                <w:lang w:val="fr-FR"/>
              </w:rPr>
            </w:pPr>
          </w:p>
        </w:tc>
      </w:tr>
      <w:tr w:rsidR="00BA7215" w:rsidRPr="00962EC0" w14:paraId="435B2716" w14:textId="77777777" w:rsidTr="00966D4B">
        <w:trPr>
          <w:trHeight w:val="487"/>
        </w:trPr>
        <w:tc>
          <w:tcPr>
            <w:tcW w:w="9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6890"/>
            <w:vAlign w:val="center"/>
          </w:tcPr>
          <w:p w14:paraId="5DFCB93C" w14:textId="71DD83DC" w:rsidR="00BA7215" w:rsidRPr="008150F0" w:rsidRDefault="00BA7215" w:rsidP="00C35A60">
            <w:pPr>
              <w:rPr>
                <w:b/>
                <w:color w:val="969696"/>
              </w:rPr>
            </w:pPr>
            <w:r>
              <w:rPr>
                <w:b/>
                <w:color w:val="FFFFFF" w:themeColor="background1"/>
              </w:rPr>
              <w:t xml:space="preserve">Part </w:t>
            </w:r>
            <w:r w:rsidR="00966D4B">
              <w:rPr>
                <w:b/>
                <w:color w:val="FFFFFF" w:themeColor="background1"/>
              </w:rPr>
              <w:t>5</w:t>
            </w:r>
            <w:r>
              <w:rPr>
                <w:b/>
                <w:color w:val="FFFFFF" w:themeColor="background1"/>
              </w:rPr>
              <w:t>. P</w:t>
            </w:r>
            <w:r w:rsidRPr="008150F0">
              <w:rPr>
                <w:b/>
                <w:color w:val="FFFFFF" w:themeColor="background1"/>
              </w:rPr>
              <w:t xml:space="preserve">ayment </w:t>
            </w:r>
            <w:r w:rsidR="00525897">
              <w:rPr>
                <w:b/>
                <w:color w:val="FFFFFF" w:themeColor="background1"/>
              </w:rPr>
              <w:t xml:space="preserve">and Lodgement </w:t>
            </w:r>
          </w:p>
        </w:tc>
      </w:tr>
      <w:tr w:rsidR="00BA7215" w:rsidRPr="00891451" w14:paraId="6D2107A7" w14:textId="77777777" w:rsidTr="00966D4B">
        <w:trPr>
          <w:trHeight w:val="1220"/>
        </w:trPr>
        <w:tc>
          <w:tcPr>
            <w:tcW w:w="9803" w:type="dxa"/>
          </w:tcPr>
          <w:p w14:paraId="6784FB44" w14:textId="4293BE38" w:rsidR="006F6033" w:rsidRPr="00D665C5" w:rsidRDefault="007D21AA" w:rsidP="006F6033">
            <w:pPr>
              <w:rPr>
                <w:rFonts w:cs="Arial"/>
                <w:color w:val="000000"/>
                <w:sz w:val="27"/>
                <w:szCs w:val="27"/>
              </w:rPr>
            </w:pPr>
            <w:r w:rsidRPr="007D21AA">
              <w:rPr>
                <w:szCs w:val="22"/>
              </w:rPr>
              <w:t xml:space="preserve">CTRL + CLICK </w:t>
            </w:r>
            <w:hyperlink r:id="rId14" w:history="1">
              <w:r w:rsidRPr="007D21AA">
                <w:rPr>
                  <w:rStyle w:val="Hyperlink"/>
                  <w:rFonts w:cs="Arial"/>
                  <w:color w:val="auto"/>
                </w:rPr>
                <w:t>P</w:t>
              </w:r>
              <w:r w:rsidRPr="007D21AA">
                <w:rPr>
                  <w:rStyle w:val="Hyperlink"/>
                  <w:rFonts w:cs="Arial"/>
                  <w:color w:val="auto"/>
                  <w:szCs w:val="22"/>
                </w:rPr>
                <w:t>ayment is made online</w:t>
              </w:r>
            </w:hyperlink>
            <w:r w:rsidRPr="007D21AA">
              <w:rPr>
                <w:szCs w:val="22"/>
              </w:rPr>
              <w:t xml:space="preserve"> </w:t>
            </w:r>
            <w:r w:rsidR="00D665C5">
              <w:rPr>
                <w:szCs w:val="22"/>
              </w:rPr>
              <w:t xml:space="preserve">      </w:t>
            </w:r>
            <w:r w:rsidRPr="007D21AA">
              <w:rPr>
                <w:rFonts w:cs="Arial"/>
                <w:color w:val="000000"/>
                <w:szCs w:val="22"/>
              </w:rPr>
              <w:t>FO</w:t>
            </w:r>
            <w:r w:rsidR="006F6033" w:rsidRPr="007D21AA">
              <w:rPr>
                <w:bCs/>
                <w:color w:val="000000" w:themeColor="text1"/>
                <w:szCs w:val="22"/>
              </w:rPr>
              <w:t>I Biller</w:t>
            </w:r>
            <w:r w:rsidR="006F6033" w:rsidRPr="004F29C0">
              <w:rPr>
                <w:bCs/>
                <w:color w:val="000000" w:themeColor="text1"/>
                <w:szCs w:val="22"/>
              </w:rPr>
              <w:t xml:space="preserve"> Code: 1222348</w:t>
            </w:r>
          </w:p>
          <w:p w14:paraId="0A6095C0" w14:textId="77777777" w:rsidR="0068670A" w:rsidRDefault="00FC152C" w:rsidP="0068670A">
            <w:pPr>
              <w:rPr>
                <w:bCs/>
                <w:color w:val="000000" w:themeColor="text1"/>
                <w:szCs w:val="22"/>
              </w:rPr>
            </w:pPr>
            <w:r w:rsidRPr="004F29C0">
              <w:rPr>
                <w:bCs/>
                <w:color w:val="000000" w:themeColor="text1"/>
                <w:szCs w:val="22"/>
              </w:rPr>
              <w:t xml:space="preserve">My </w:t>
            </w:r>
            <w:r w:rsidR="00D17904" w:rsidRPr="004F29C0">
              <w:rPr>
                <w:bCs/>
                <w:color w:val="000000" w:themeColor="text1"/>
                <w:szCs w:val="22"/>
              </w:rPr>
              <w:t>BPOINT</w:t>
            </w:r>
            <w:r w:rsidRPr="004F29C0">
              <w:rPr>
                <w:bCs/>
                <w:color w:val="000000" w:themeColor="text1"/>
                <w:szCs w:val="22"/>
              </w:rPr>
              <w:t xml:space="preserve"> receipt </w:t>
            </w:r>
            <w:r w:rsidR="00C35A60" w:rsidRPr="004F29C0">
              <w:rPr>
                <w:bCs/>
                <w:color w:val="000000" w:themeColor="text1"/>
                <w:szCs w:val="22"/>
              </w:rPr>
              <w:t>n</w:t>
            </w:r>
            <w:r w:rsidR="00BA7215" w:rsidRPr="004F29C0">
              <w:rPr>
                <w:bCs/>
                <w:color w:val="000000" w:themeColor="text1"/>
                <w:szCs w:val="22"/>
              </w:rPr>
              <w:t>umber</w:t>
            </w:r>
            <w:r w:rsidR="00C35A60" w:rsidRPr="004F29C0">
              <w:rPr>
                <w:bCs/>
                <w:color w:val="000000" w:themeColor="text1"/>
                <w:szCs w:val="22"/>
              </w:rPr>
              <w:t xml:space="preserve"> </w:t>
            </w:r>
            <w:r w:rsidRPr="004F29C0">
              <w:rPr>
                <w:bCs/>
                <w:color w:val="000000" w:themeColor="text1"/>
                <w:szCs w:val="22"/>
              </w:rPr>
              <w:t xml:space="preserve">is: </w:t>
            </w:r>
            <w:r w:rsidR="0068670A" w:rsidRPr="004F29C0">
              <w:rPr>
                <w:bCs/>
                <w:color w:val="000000" w:themeColor="text1"/>
                <w:szCs w:val="22"/>
              </w:rPr>
              <w:t>____________________________</w:t>
            </w:r>
          </w:p>
          <w:p w14:paraId="376D09E2" w14:textId="336B1A93" w:rsidR="00525897" w:rsidRPr="001575B7" w:rsidRDefault="00525897" w:rsidP="0068670A">
            <w:pPr>
              <w:rPr>
                <w:b/>
                <w:color w:val="006890"/>
                <w:szCs w:val="22"/>
              </w:rPr>
            </w:pPr>
            <w:r>
              <w:rPr>
                <w:rFonts w:cs="Arial"/>
                <w:bCs/>
                <w:color w:val="000000" w:themeColor="text1"/>
                <w:szCs w:val="22"/>
              </w:rPr>
              <w:t>Email your application to</w:t>
            </w:r>
            <w:r w:rsidRPr="00D17904">
              <w:rPr>
                <w:rFonts w:cs="Arial"/>
                <w:bCs/>
                <w:color w:val="000000" w:themeColor="text1"/>
                <w:szCs w:val="22"/>
              </w:rPr>
              <w:t>:</w:t>
            </w:r>
            <w:r>
              <w:rPr>
                <w:rFonts w:cs="Arial"/>
                <w:bCs/>
                <w:color w:val="000000" w:themeColor="text1"/>
                <w:szCs w:val="22"/>
              </w:rPr>
              <w:t xml:space="preserve">  </w:t>
            </w:r>
            <w:hyperlink r:id="rId15" w:history="1">
              <w:r w:rsidRPr="00D17904">
                <w:rPr>
                  <w:rStyle w:val="Hyperlink"/>
                  <w:rFonts w:cs="Arial"/>
                  <w:bCs/>
                  <w:color w:val="auto"/>
                  <w:szCs w:val="22"/>
                </w:rPr>
                <w:t>foi@dwer.wa.gov.au</w:t>
              </w:r>
            </w:hyperlink>
          </w:p>
        </w:tc>
      </w:tr>
      <w:tr w:rsidR="00956080" w:rsidRPr="00956080" w14:paraId="1C190C12" w14:textId="77777777" w:rsidTr="00966D4B">
        <w:trPr>
          <w:trHeight w:val="487"/>
        </w:trPr>
        <w:tc>
          <w:tcPr>
            <w:tcW w:w="9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6890"/>
            <w:vAlign w:val="center"/>
          </w:tcPr>
          <w:p w14:paraId="2D5B214B" w14:textId="7A79EFD5" w:rsidR="00366DD0" w:rsidRPr="00956080" w:rsidRDefault="00366DD0" w:rsidP="00BA7215">
            <w:pPr>
              <w:pStyle w:val="HeadinginBlue"/>
            </w:pPr>
            <w:r w:rsidRPr="00956080">
              <w:t xml:space="preserve">Part </w:t>
            </w:r>
            <w:r w:rsidR="00966D4B">
              <w:t>6</w:t>
            </w:r>
            <w:r w:rsidRPr="00956080">
              <w:t xml:space="preserve">. </w:t>
            </w:r>
            <w:r w:rsidR="00525897">
              <w:t>Contaminated Sites</w:t>
            </w:r>
            <w:r w:rsidR="00956080" w:rsidRPr="00956080">
              <w:t xml:space="preserve"> </w:t>
            </w:r>
          </w:p>
        </w:tc>
      </w:tr>
      <w:tr w:rsidR="007C4A61" w:rsidRPr="00AE6404" w14:paraId="0FACEC53" w14:textId="77777777" w:rsidTr="00966D4B">
        <w:tblPrEx>
          <w:tblLook w:val="06A0" w:firstRow="1" w:lastRow="0" w:firstColumn="1" w:lastColumn="0" w:noHBand="1" w:noVBand="1"/>
        </w:tblPrEx>
        <w:trPr>
          <w:cantSplit/>
          <w:trHeight w:val="2291"/>
        </w:trPr>
        <w:tc>
          <w:tcPr>
            <w:tcW w:w="9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CADE365" w14:textId="7C51791B" w:rsidR="007C4A61" w:rsidRPr="00D17904" w:rsidRDefault="00D65BEB" w:rsidP="00D65BEB">
            <w:pPr>
              <w:jc w:val="both"/>
              <w:rPr>
                <w:bCs/>
              </w:rPr>
            </w:pPr>
            <w:r>
              <w:rPr>
                <w:bCs/>
              </w:rPr>
              <w:t>C</w:t>
            </w:r>
            <w:r w:rsidR="007C4A61" w:rsidRPr="00D17904">
              <w:rPr>
                <w:bCs/>
              </w:rPr>
              <w:t xml:space="preserve">ertain </w:t>
            </w:r>
            <w:r>
              <w:rPr>
                <w:bCs/>
              </w:rPr>
              <w:t xml:space="preserve">contaminated sites </w:t>
            </w:r>
            <w:r w:rsidR="007C4A61" w:rsidRPr="00D17904">
              <w:rPr>
                <w:bCs/>
              </w:rPr>
              <w:t xml:space="preserve">information </w:t>
            </w:r>
            <w:r>
              <w:rPr>
                <w:bCs/>
              </w:rPr>
              <w:t xml:space="preserve">is accessible </w:t>
            </w:r>
            <w:r w:rsidR="007C4A61" w:rsidRPr="00D17904">
              <w:rPr>
                <w:bCs/>
              </w:rPr>
              <w:t xml:space="preserve">under the </w:t>
            </w:r>
            <w:r w:rsidR="007C4A61" w:rsidRPr="00D17904">
              <w:rPr>
                <w:bCs/>
                <w:i/>
              </w:rPr>
              <w:t>Contaminated Sites Act 2003</w:t>
            </w:r>
            <w:r>
              <w:rPr>
                <w:bCs/>
                <w:iCs/>
              </w:rPr>
              <w:t xml:space="preserve">, not through </w:t>
            </w:r>
            <w:r w:rsidR="007C4A61" w:rsidRPr="00D17904">
              <w:rPr>
                <w:bCs/>
              </w:rPr>
              <w:t>FOI.</w:t>
            </w:r>
            <w:r>
              <w:rPr>
                <w:bCs/>
              </w:rPr>
              <w:t xml:space="preserve"> Visit </w:t>
            </w:r>
            <w:hyperlink r:id="rId16" w:history="1">
              <w:r w:rsidRPr="00D17904">
                <w:rPr>
                  <w:rStyle w:val="Hyperlink"/>
                  <w:rFonts w:cs="Arial"/>
                  <w:bCs/>
                  <w:color w:val="auto"/>
                  <w:szCs w:val="22"/>
                </w:rPr>
                <w:t>www.dwer.wa.gov.au/contaminatedsites</w:t>
              </w:r>
            </w:hyperlink>
            <w:r>
              <w:rPr>
                <w:rStyle w:val="Hyperlink"/>
                <w:rFonts w:cs="Arial"/>
                <w:bCs/>
                <w:color w:val="auto"/>
                <w:szCs w:val="22"/>
              </w:rPr>
              <w:t xml:space="preserve"> to search for classified sites: </w:t>
            </w:r>
          </w:p>
          <w:p w14:paraId="45F9819E" w14:textId="77777777" w:rsidR="007C4A61" w:rsidRPr="00D17904" w:rsidRDefault="007C4A61" w:rsidP="00966D4B">
            <w:pPr>
              <w:pStyle w:val="ListParagraph"/>
              <w:numPr>
                <w:ilvl w:val="0"/>
                <w:numId w:val="20"/>
              </w:numPr>
              <w:jc w:val="both"/>
              <w:rPr>
                <w:bCs/>
              </w:rPr>
            </w:pPr>
            <w:r w:rsidRPr="00D17904">
              <w:rPr>
                <w:bCs/>
              </w:rPr>
              <w:t>Contaminated – Remediation Required</w:t>
            </w:r>
          </w:p>
          <w:p w14:paraId="0FEE61C5" w14:textId="77777777" w:rsidR="007C4A61" w:rsidRPr="00D17904" w:rsidRDefault="007C4A61" w:rsidP="00966D4B">
            <w:pPr>
              <w:pStyle w:val="ListParagraph"/>
              <w:numPr>
                <w:ilvl w:val="0"/>
                <w:numId w:val="20"/>
              </w:numPr>
              <w:jc w:val="both"/>
              <w:rPr>
                <w:bCs/>
              </w:rPr>
            </w:pPr>
            <w:r w:rsidRPr="00D17904">
              <w:rPr>
                <w:bCs/>
              </w:rPr>
              <w:t>Contaminated – Restricted Use</w:t>
            </w:r>
          </w:p>
          <w:p w14:paraId="47296E1A" w14:textId="77777777" w:rsidR="007C4A61" w:rsidRPr="00D17904" w:rsidRDefault="007C4A61" w:rsidP="00966D4B">
            <w:pPr>
              <w:pStyle w:val="ListParagraph"/>
              <w:numPr>
                <w:ilvl w:val="0"/>
                <w:numId w:val="20"/>
              </w:numPr>
              <w:jc w:val="both"/>
              <w:rPr>
                <w:bCs/>
              </w:rPr>
            </w:pPr>
            <w:r w:rsidRPr="00D17904">
              <w:rPr>
                <w:bCs/>
              </w:rPr>
              <w:t>Remediated for Restricted Use</w:t>
            </w:r>
          </w:p>
          <w:p w14:paraId="71958219" w14:textId="7F14BBB3" w:rsidR="007C4A61" w:rsidRPr="00D665C5" w:rsidRDefault="007C4A61" w:rsidP="00966D4B">
            <w:pPr>
              <w:jc w:val="both"/>
              <w:rPr>
                <w:bCs/>
              </w:rPr>
            </w:pPr>
            <w:r w:rsidRPr="00D17904">
              <w:rPr>
                <w:bCs/>
              </w:rPr>
              <w:t>Information on other reported sites, including those awaiting classification, is on the Reported Sites Register.</w:t>
            </w:r>
            <w:r w:rsidR="00D665C5">
              <w:rPr>
                <w:bCs/>
              </w:rPr>
              <w:t xml:space="preserve"> </w:t>
            </w:r>
            <w:r w:rsidR="00D65BEB">
              <w:rPr>
                <w:bCs/>
              </w:rPr>
              <w:t>For</w:t>
            </w:r>
            <w:r w:rsidRPr="00D17904">
              <w:rPr>
                <w:bCs/>
              </w:rPr>
              <w:t xml:space="preserve"> a Basic Summary of Records or Detailed Summary of Records</w:t>
            </w:r>
            <w:r w:rsidR="00D17904">
              <w:rPr>
                <w:bCs/>
              </w:rPr>
              <w:t xml:space="preserve"> (DSR)</w:t>
            </w:r>
            <w:r w:rsidR="00D65BEB">
              <w:rPr>
                <w:bCs/>
              </w:rPr>
              <w:t xml:space="preserve">, visit </w:t>
            </w:r>
            <w:hyperlink r:id="rId17" w:history="1">
              <w:r w:rsidRPr="00D17904">
                <w:rPr>
                  <w:rStyle w:val="Hyperlink"/>
                  <w:rFonts w:cs="Arial"/>
                  <w:bCs/>
                  <w:color w:val="auto"/>
                  <w:szCs w:val="22"/>
                  <w:u w:val="none"/>
                </w:rPr>
                <w:t>www.der.wa.gov.au/contaminatedsites</w:t>
              </w:r>
            </w:hyperlink>
            <w:r w:rsidR="00D17904">
              <w:rPr>
                <w:rStyle w:val="Hyperlink"/>
                <w:rFonts w:cs="Arial"/>
                <w:bCs/>
                <w:color w:val="auto"/>
                <w:szCs w:val="22"/>
                <w:u w:val="none"/>
              </w:rPr>
              <w:t xml:space="preserve">. Note: DSR </w:t>
            </w:r>
            <w:r w:rsidR="00D65BEB">
              <w:rPr>
                <w:rStyle w:val="Hyperlink"/>
                <w:rFonts w:cs="Arial"/>
                <w:bCs/>
                <w:color w:val="auto"/>
                <w:szCs w:val="22"/>
                <w:u w:val="none"/>
              </w:rPr>
              <w:t xml:space="preserve">documents </w:t>
            </w:r>
            <w:r w:rsidR="00D17904">
              <w:rPr>
                <w:rStyle w:val="Hyperlink"/>
                <w:rFonts w:cs="Arial"/>
                <w:bCs/>
                <w:color w:val="auto"/>
                <w:szCs w:val="22"/>
                <w:u w:val="none"/>
              </w:rPr>
              <w:t xml:space="preserve">are </w:t>
            </w:r>
            <w:r w:rsidRPr="00D17904">
              <w:rPr>
                <w:rStyle w:val="Hyperlink"/>
                <w:rFonts w:cs="Arial"/>
                <w:bCs/>
                <w:color w:val="auto"/>
                <w:szCs w:val="22"/>
                <w:u w:val="none"/>
              </w:rPr>
              <w:t>not available under FOI</w:t>
            </w:r>
            <w:r w:rsidR="00966D4B">
              <w:rPr>
                <w:rStyle w:val="Hyperlink"/>
                <w:rFonts w:cs="Arial"/>
                <w:bCs/>
                <w:color w:val="auto"/>
                <w:szCs w:val="22"/>
                <w:u w:val="none"/>
              </w:rPr>
              <w:t>.</w:t>
            </w:r>
          </w:p>
        </w:tc>
      </w:tr>
    </w:tbl>
    <w:p w14:paraId="7E02257B" w14:textId="511DF0DB" w:rsidR="0062125E" w:rsidRDefault="0062125E" w:rsidP="00966D4B">
      <w:pPr>
        <w:ind w:right="-694"/>
      </w:pPr>
    </w:p>
    <w:sectPr w:rsidR="0062125E" w:rsidSect="00966D4B">
      <w:pgSz w:w="11900" w:h="16840"/>
      <w:pgMar w:top="426" w:right="1134" w:bottom="0" w:left="1134" w:header="421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158B08" w14:textId="77777777" w:rsidR="00DD6A72" w:rsidRDefault="00DD6A72" w:rsidP="00F24A45">
      <w:r>
        <w:separator/>
      </w:r>
    </w:p>
  </w:endnote>
  <w:endnote w:type="continuationSeparator" w:id="0">
    <w:p w14:paraId="01F1176F" w14:textId="77777777" w:rsidR="00DD6A72" w:rsidRDefault="00DD6A72" w:rsidP="00F24A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2954A1" w14:textId="77777777" w:rsidR="00DD6A72" w:rsidRDefault="00DD6A72" w:rsidP="00F24A45">
      <w:r>
        <w:separator/>
      </w:r>
    </w:p>
  </w:footnote>
  <w:footnote w:type="continuationSeparator" w:id="0">
    <w:p w14:paraId="7131282A" w14:textId="77777777" w:rsidR="00DD6A72" w:rsidRDefault="00DD6A72" w:rsidP="00F24A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" w15:restartNumberingAfterBreak="0">
    <w:nsid w:val="0DA35327"/>
    <w:multiLevelType w:val="hybridMultilevel"/>
    <w:tmpl w:val="283E5A20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C7FCCC34">
      <w:start w:val="1"/>
      <w:numFmt w:val="lowerLetter"/>
      <w:lvlText w:val="%3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20D2B14"/>
    <w:multiLevelType w:val="multilevel"/>
    <w:tmpl w:val="0C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1E3D52F1"/>
    <w:multiLevelType w:val="hybridMultilevel"/>
    <w:tmpl w:val="4744655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5020187"/>
    <w:multiLevelType w:val="hybridMultilevel"/>
    <w:tmpl w:val="547A64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6D3A11"/>
    <w:multiLevelType w:val="hybridMultilevel"/>
    <w:tmpl w:val="D928725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8607E72"/>
    <w:multiLevelType w:val="hybridMultilevel"/>
    <w:tmpl w:val="57F0FE7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C584F1F"/>
    <w:multiLevelType w:val="hybridMultilevel"/>
    <w:tmpl w:val="3C366BA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86110D"/>
    <w:multiLevelType w:val="hybridMultilevel"/>
    <w:tmpl w:val="8A3EE58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7D33AD2"/>
    <w:multiLevelType w:val="hybridMultilevel"/>
    <w:tmpl w:val="7B4208D2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1B51C4"/>
    <w:multiLevelType w:val="hybridMultilevel"/>
    <w:tmpl w:val="28B6136C"/>
    <w:lvl w:ilvl="0" w:tplc="04090005">
      <w:start w:val="1"/>
      <w:numFmt w:val="bullet"/>
      <w:lvlText w:val=""/>
      <w:lvlJc w:val="left"/>
      <w:pPr>
        <w:tabs>
          <w:tab w:val="num" w:pos="-207"/>
        </w:tabs>
        <w:ind w:left="-207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1" w15:restartNumberingAfterBreak="0">
    <w:nsid w:val="5D4E45CF"/>
    <w:multiLevelType w:val="multilevel"/>
    <w:tmpl w:val="BADC263C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16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</w:rPr>
    </w:lvl>
  </w:abstractNum>
  <w:abstractNum w:abstractNumId="12" w15:restartNumberingAfterBreak="0">
    <w:nsid w:val="634F1BD3"/>
    <w:multiLevelType w:val="hybridMultilevel"/>
    <w:tmpl w:val="40F8C8C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4915159"/>
    <w:multiLevelType w:val="hybridMultilevel"/>
    <w:tmpl w:val="31304F4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C37367E"/>
    <w:multiLevelType w:val="hybridMultilevel"/>
    <w:tmpl w:val="89A85F8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C7B669C"/>
    <w:multiLevelType w:val="hybridMultilevel"/>
    <w:tmpl w:val="781E864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8B4A1E"/>
    <w:multiLevelType w:val="hybridMultilevel"/>
    <w:tmpl w:val="659227F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39D0E71"/>
    <w:multiLevelType w:val="hybridMultilevel"/>
    <w:tmpl w:val="02B2AC0A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B05BB6"/>
    <w:multiLevelType w:val="hybridMultilevel"/>
    <w:tmpl w:val="4A60D1B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ED92227"/>
    <w:multiLevelType w:val="hybridMultilevel"/>
    <w:tmpl w:val="D65867D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95131445">
    <w:abstractNumId w:val="7"/>
  </w:num>
  <w:num w:numId="2" w16cid:durableId="1213270258">
    <w:abstractNumId w:val="18"/>
  </w:num>
  <w:num w:numId="3" w16cid:durableId="1370229762">
    <w:abstractNumId w:val="14"/>
  </w:num>
  <w:num w:numId="4" w16cid:durableId="1698197865">
    <w:abstractNumId w:val="12"/>
  </w:num>
  <w:num w:numId="5" w16cid:durableId="1464738261">
    <w:abstractNumId w:val="17"/>
  </w:num>
  <w:num w:numId="6" w16cid:durableId="1723823917">
    <w:abstractNumId w:val="13"/>
  </w:num>
  <w:num w:numId="7" w16cid:durableId="84109953">
    <w:abstractNumId w:val="3"/>
  </w:num>
  <w:num w:numId="8" w16cid:durableId="1369140996">
    <w:abstractNumId w:val="8"/>
  </w:num>
  <w:num w:numId="9" w16cid:durableId="2103602125">
    <w:abstractNumId w:val="6"/>
  </w:num>
  <w:num w:numId="10" w16cid:durableId="655496050">
    <w:abstractNumId w:val="10"/>
  </w:num>
  <w:num w:numId="11" w16cid:durableId="1212308870">
    <w:abstractNumId w:val="15"/>
  </w:num>
  <w:num w:numId="12" w16cid:durableId="834802005">
    <w:abstractNumId w:val="0"/>
  </w:num>
  <w:num w:numId="13" w16cid:durableId="368190893">
    <w:abstractNumId w:val="1"/>
  </w:num>
  <w:num w:numId="14" w16cid:durableId="371272749">
    <w:abstractNumId w:val="19"/>
  </w:num>
  <w:num w:numId="15" w16cid:durableId="1401295610">
    <w:abstractNumId w:val="16"/>
  </w:num>
  <w:num w:numId="16" w16cid:durableId="658465125">
    <w:abstractNumId w:val="5"/>
  </w:num>
  <w:num w:numId="17" w16cid:durableId="870843155">
    <w:abstractNumId w:val="2"/>
  </w:num>
  <w:num w:numId="18" w16cid:durableId="1961567777">
    <w:abstractNumId w:val="11"/>
  </w:num>
  <w:num w:numId="19" w16cid:durableId="638264702">
    <w:abstractNumId w:val="9"/>
  </w:num>
  <w:num w:numId="20" w16cid:durableId="143355350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formatting="1" w:enforcement="0"/>
  <w:defaultTabStop w:val="720"/>
  <w:doNotShadeFormData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2MTc1NDU3NjM2NLFQ0lEKTi0uzszPAykwNKgFAKZKcYstAAAA"/>
  </w:docVars>
  <w:rsids>
    <w:rsidRoot w:val="00962EC0"/>
    <w:rsid w:val="00003031"/>
    <w:rsid w:val="000037BF"/>
    <w:rsid w:val="000049DB"/>
    <w:rsid w:val="0000646A"/>
    <w:rsid w:val="00011EA5"/>
    <w:rsid w:val="00026F18"/>
    <w:rsid w:val="000304CB"/>
    <w:rsid w:val="000445D3"/>
    <w:rsid w:val="00047E8C"/>
    <w:rsid w:val="00073F79"/>
    <w:rsid w:val="00086E25"/>
    <w:rsid w:val="000B475F"/>
    <w:rsid w:val="000D14BE"/>
    <w:rsid w:val="000D2190"/>
    <w:rsid w:val="000D687B"/>
    <w:rsid w:val="000F0CE6"/>
    <w:rsid w:val="000F1C3A"/>
    <w:rsid w:val="000F444D"/>
    <w:rsid w:val="0011350E"/>
    <w:rsid w:val="00116259"/>
    <w:rsid w:val="00127D55"/>
    <w:rsid w:val="001473A3"/>
    <w:rsid w:val="00150604"/>
    <w:rsid w:val="00152248"/>
    <w:rsid w:val="00154F77"/>
    <w:rsid w:val="001575B7"/>
    <w:rsid w:val="001655AF"/>
    <w:rsid w:val="0017727D"/>
    <w:rsid w:val="00186A2D"/>
    <w:rsid w:val="00187887"/>
    <w:rsid w:val="001929EA"/>
    <w:rsid w:val="00196727"/>
    <w:rsid w:val="001B0330"/>
    <w:rsid w:val="001F12E9"/>
    <w:rsid w:val="001F36BF"/>
    <w:rsid w:val="001F47AF"/>
    <w:rsid w:val="00201429"/>
    <w:rsid w:val="00220441"/>
    <w:rsid w:val="002276AA"/>
    <w:rsid w:val="0023209A"/>
    <w:rsid w:val="00235CD3"/>
    <w:rsid w:val="00236221"/>
    <w:rsid w:val="00251E40"/>
    <w:rsid w:val="00262E18"/>
    <w:rsid w:val="00265A38"/>
    <w:rsid w:val="0026665D"/>
    <w:rsid w:val="00270F8E"/>
    <w:rsid w:val="002815CE"/>
    <w:rsid w:val="00281BF4"/>
    <w:rsid w:val="002B09D8"/>
    <w:rsid w:val="002D05F0"/>
    <w:rsid w:val="002D4C5F"/>
    <w:rsid w:val="002D755A"/>
    <w:rsid w:val="002E63E0"/>
    <w:rsid w:val="003013AE"/>
    <w:rsid w:val="0030579B"/>
    <w:rsid w:val="003112A4"/>
    <w:rsid w:val="00312253"/>
    <w:rsid w:val="003139F9"/>
    <w:rsid w:val="00333E29"/>
    <w:rsid w:val="00340873"/>
    <w:rsid w:val="00340EE8"/>
    <w:rsid w:val="00342E14"/>
    <w:rsid w:val="00344705"/>
    <w:rsid w:val="0035159A"/>
    <w:rsid w:val="003529DB"/>
    <w:rsid w:val="00354E06"/>
    <w:rsid w:val="00360368"/>
    <w:rsid w:val="00364C68"/>
    <w:rsid w:val="00366DD0"/>
    <w:rsid w:val="00367F80"/>
    <w:rsid w:val="003936CE"/>
    <w:rsid w:val="0039510F"/>
    <w:rsid w:val="003A1D54"/>
    <w:rsid w:val="003A4AAF"/>
    <w:rsid w:val="003C05D1"/>
    <w:rsid w:val="003C12B0"/>
    <w:rsid w:val="003C2BC6"/>
    <w:rsid w:val="003D2856"/>
    <w:rsid w:val="003D644F"/>
    <w:rsid w:val="003E0419"/>
    <w:rsid w:val="003E1728"/>
    <w:rsid w:val="003F25CD"/>
    <w:rsid w:val="00404452"/>
    <w:rsid w:val="00415AEF"/>
    <w:rsid w:val="00420E93"/>
    <w:rsid w:val="00422543"/>
    <w:rsid w:val="0042258E"/>
    <w:rsid w:val="00423DB3"/>
    <w:rsid w:val="00430B25"/>
    <w:rsid w:val="00432289"/>
    <w:rsid w:val="004326DD"/>
    <w:rsid w:val="00437BC4"/>
    <w:rsid w:val="0046110C"/>
    <w:rsid w:val="004618E4"/>
    <w:rsid w:val="0046193E"/>
    <w:rsid w:val="00465E49"/>
    <w:rsid w:val="004662D6"/>
    <w:rsid w:val="00480C09"/>
    <w:rsid w:val="00481E81"/>
    <w:rsid w:val="00485C9F"/>
    <w:rsid w:val="00491982"/>
    <w:rsid w:val="00493226"/>
    <w:rsid w:val="00497F1A"/>
    <w:rsid w:val="004A319B"/>
    <w:rsid w:val="004A39C9"/>
    <w:rsid w:val="004C725A"/>
    <w:rsid w:val="004D552D"/>
    <w:rsid w:val="004E42B0"/>
    <w:rsid w:val="004E457F"/>
    <w:rsid w:val="004E754A"/>
    <w:rsid w:val="004F29C0"/>
    <w:rsid w:val="00512416"/>
    <w:rsid w:val="005168D3"/>
    <w:rsid w:val="0052383F"/>
    <w:rsid w:val="00525897"/>
    <w:rsid w:val="00525D7A"/>
    <w:rsid w:val="005275B8"/>
    <w:rsid w:val="00532923"/>
    <w:rsid w:val="00532B26"/>
    <w:rsid w:val="005345E4"/>
    <w:rsid w:val="005371F2"/>
    <w:rsid w:val="00540E4D"/>
    <w:rsid w:val="005412C9"/>
    <w:rsid w:val="00553FFD"/>
    <w:rsid w:val="0055541D"/>
    <w:rsid w:val="005561A1"/>
    <w:rsid w:val="00557BCE"/>
    <w:rsid w:val="005634FE"/>
    <w:rsid w:val="00564D8D"/>
    <w:rsid w:val="00571CB2"/>
    <w:rsid w:val="00571E79"/>
    <w:rsid w:val="00574ABF"/>
    <w:rsid w:val="005801B2"/>
    <w:rsid w:val="0058263F"/>
    <w:rsid w:val="00583FE6"/>
    <w:rsid w:val="00586952"/>
    <w:rsid w:val="005B02EF"/>
    <w:rsid w:val="005C30E6"/>
    <w:rsid w:val="005D02B2"/>
    <w:rsid w:val="005D58DD"/>
    <w:rsid w:val="005E052E"/>
    <w:rsid w:val="005E11F9"/>
    <w:rsid w:val="005F2EA4"/>
    <w:rsid w:val="005F542E"/>
    <w:rsid w:val="00611B88"/>
    <w:rsid w:val="00613D80"/>
    <w:rsid w:val="00614A1C"/>
    <w:rsid w:val="006162AC"/>
    <w:rsid w:val="0062125E"/>
    <w:rsid w:val="0062489A"/>
    <w:rsid w:val="006326BD"/>
    <w:rsid w:val="006359B3"/>
    <w:rsid w:val="00636208"/>
    <w:rsid w:val="00637A10"/>
    <w:rsid w:val="0065301D"/>
    <w:rsid w:val="00653DC3"/>
    <w:rsid w:val="00666D4C"/>
    <w:rsid w:val="00667602"/>
    <w:rsid w:val="00667CBC"/>
    <w:rsid w:val="00674192"/>
    <w:rsid w:val="0068362F"/>
    <w:rsid w:val="0068670A"/>
    <w:rsid w:val="006867B1"/>
    <w:rsid w:val="00692CAA"/>
    <w:rsid w:val="006B0315"/>
    <w:rsid w:val="006C11C8"/>
    <w:rsid w:val="006C2A91"/>
    <w:rsid w:val="006D0B96"/>
    <w:rsid w:val="006D53B9"/>
    <w:rsid w:val="006E054B"/>
    <w:rsid w:val="006E66D1"/>
    <w:rsid w:val="006F0624"/>
    <w:rsid w:val="006F0647"/>
    <w:rsid w:val="006F18D1"/>
    <w:rsid w:val="006F6033"/>
    <w:rsid w:val="006F7A3A"/>
    <w:rsid w:val="00707E35"/>
    <w:rsid w:val="00712A6A"/>
    <w:rsid w:val="007164CD"/>
    <w:rsid w:val="007209C1"/>
    <w:rsid w:val="007423B4"/>
    <w:rsid w:val="00753685"/>
    <w:rsid w:val="007708A7"/>
    <w:rsid w:val="00773C3A"/>
    <w:rsid w:val="0077478F"/>
    <w:rsid w:val="00792751"/>
    <w:rsid w:val="00792D54"/>
    <w:rsid w:val="00792E00"/>
    <w:rsid w:val="007A3FA2"/>
    <w:rsid w:val="007A4C6A"/>
    <w:rsid w:val="007B222E"/>
    <w:rsid w:val="007C0D16"/>
    <w:rsid w:val="007C36D2"/>
    <w:rsid w:val="007C4A25"/>
    <w:rsid w:val="007C4A61"/>
    <w:rsid w:val="007C5078"/>
    <w:rsid w:val="007C5168"/>
    <w:rsid w:val="007C7F00"/>
    <w:rsid w:val="007D0609"/>
    <w:rsid w:val="007D166B"/>
    <w:rsid w:val="007D18AE"/>
    <w:rsid w:val="007D21AA"/>
    <w:rsid w:val="007F20C6"/>
    <w:rsid w:val="007F5511"/>
    <w:rsid w:val="00803CBB"/>
    <w:rsid w:val="008076A2"/>
    <w:rsid w:val="00810466"/>
    <w:rsid w:val="008150F0"/>
    <w:rsid w:val="008232CD"/>
    <w:rsid w:val="008235AB"/>
    <w:rsid w:val="00854E12"/>
    <w:rsid w:val="0085640F"/>
    <w:rsid w:val="00875BCE"/>
    <w:rsid w:val="0087744D"/>
    <w:rsid w:val="00877B71"/>
    <w:rsid w:val="00880FA6"/>
    <w:rsid w:val="00884545"/>
    <w:rsid w:val="008908C1"/>
    <w:rsid w:val="00891451"/>
    <w:rsid w:val="00892D15"/>
    <w:rsid w:val="008A4E1E"/>
    <w:rsid w:val="008B2B25"/>
    <w:rsid w:val="008B5BBE"/>
    <w:rsid w:val="008C23FC"/>
    <w:rsid w:val="008C6594"/>
    <w:rsid w:val="008D2A92"/>
    <w:rsid w:val="008E7BD9"/>
    <w:rsid w:val="008F1E7F"/>
    <w:rsid w:val="008F5C14"/>
    <w:rsid w:val="008F652F"/>
    <w:rsid w:val="009031C0"/>
    <w:rsid w:val="00913DB7"/>
    <w:rsid w:val="00936B80"/>
    <w:rsid w:val="00944669"/>
    <w:rsid w:val="00945412"/>
    <w:rsid w:val="00952D5D"/>
    <w:rsid w:val="00956080"/>
    <w:rsid w:val="00956DC1"/>
    <w:rsid w:val="00962EC0"/>
    <w:rsid w:val="00966D4B"/>
    <w:rsid w:val="009A1799"/>
    <w:rsid w:val="009A4BC7"/>
    <w:rsid w:val="009B02D4"/>
    <w:rsid w:val="009B698F"/>
    <w:rsid w:val="009C2B81"/>
    <w:rsid w:val="009C5A3F"/>
    <w:rsid w:val="009D1AF5"/>
    <w:rsid w:val="009D7CB0"/>
    <w:rsid w:val="009E4496"/>
    <w:rsid w:val="009F381C"/>
    <w:rsid w:val="00A04DAB"/>
    <w:rsid w:val="00A112C9"/>
    <w:rsid w:val="00A26C49"/>
    <w:rsid w:val="00A27AA4"/>
    <w:rsid w:val="00A31F45"/>
    <w:rsid w:val="00A34C61"/>
    <w:rsid w:val="00A3534B"/>
    <w:rsid w:val="00A40F92"/>
    <w:rsid w:val="00A5101D"/>
    <w:rsid w:val="00A8056D"/>
    <w:rsid w:val="00A8626E"/>
    <w:rsid w:val="00A92F3E"/>
    <w:rsid w:val="00A93F39"/>
    <w:rsid w:val="00A97D87"/>
    <w:rsid w:val="00AA5293"/>
    <w:rsid w:val="00AB67AF"/>
    <w:rsid w:val="00AD0AA4"/>
    <w:rsid w:val="00AD6B79"/>
    <w:rsid w:val="00AE26C5"/>
    <w:rsid w:val="00AE511F"/>
    <w:rsid w:val="00AE6404"/>
    <w:rsid w:val="00AF34A9"/>
    <w:rsid w:val="00B06788"/>
    <w:rsid w:val="00B20FE0"/>
    <w:rsid w:val="00B257A4"/>
    <w:rsid w:val="00B46092"/>
    <w:rsid w:val="00B56FE5"/>
    <w:rsid w:val="00B63D18"/>
    <w:rsid w:val="00B8554C"/>
    <w:rsid w:val="00B91481"/>
    <w:rsid w:val="00B9316A"/>
    <w:rsid w:val="00B965C6"/>
    <w:rsid w:val="00B96DEC"/>
    <w:rsid w:val="00B97185"/>
    <w:rsid w:val="00BA4E32"/>
    <w:rsid w:val="00BA599D"/>
    <w:rsid w:val="00BA6407"/>
    <w:rsid w:val="00BA7215"/>
    <w:rsid w:val="00BB09D5"/>
    <w:rsid w:val="00BB218D"/>
    <w:rsid w:val="00BC614C"/>
    <w:rsid w:val="00BD0181"/>
    <w:rsid w:val="00BD2344"/>
    <w:rsid w:val="00BD453B"/>
    <w:rsid w:val="00BD5CC1"/>
    <w:rsid w:val="00BD6E28"/>
    <w:rsid w:val="00BE4DDA"/>
    <w:rsid w:val="00BF4C35"/>
    <w:rsid w:val="00C04532"/>
    <w:rsid w:val="00C164A5"/>
    <w:rsid w:val="00C21320"/>
    <w:rsid w:val="00C269BE"/>
    <w:rsid w:val="00C277F6"/>
    <w:rsid w:val="00C27E27"/>
    <w:rsid w:val="00C31F65"/>
    <w:rsid w:val="00C333AC"/>
    <w:rsid w:val="00C35A60"/>
    <w:rsid w:val="00C35EA2"/>
    <w:rsid w:val="00C35FC2"/>
    <w:rsid w:val="00C3625E"/>
    <w:rsid w:val="00C42236"/>
    <w:rsid w:val="00C4487A"/>
    <w:rsid w:val="00C473D5"/>
    <w:rsid w:val="00C4754B"/>
    <w:rsid w:val="00C50AE0"/>
    <w:rsid w:val="00C571B2"/>
    <w:rsid w:val="00C601C2"/>
    <w:rsid w:val="00C65473"/>
    <w:rsid w:val="00C659D7"/>
    <w:rsid w:val="00C703A3"/>
    <w:rsid w:val="00C730DD"/>
    <w:rsid w:val="00C77021"/>
    <w:rsid w:val="00C82E3E"/>
    <w:rsid w:val="00C92E0D"/>
    <w:rsid w:val="00C9491B"/>
    <w:rsid w:val="00CA0E14"/>
    <w:rsid w:val="00CA7FF0"/>
    <w:rsid w:val="00CC4A44"/>
    <w:rsid w:val="00CC6F2C"/>
    <w:rsid w:val="00CD072D"/>
    <w:rsid w:val="00CD0F6E"/>
    <w:rsid w:val="00CD309A"/>
    <w:rsid w:val="00CE791C"/>
    <w:rsid w:val="00CF0971"/>
    <w:rsid w:val="00D02F10"/>
    <w:rsid w:val="00D14732"/>
    <w:rsid w:val="00D16EA5"/>
    <w:rsid w:val="00D17904"/>
    <w:rsid w:val="00D3236B"/>
    <w:rsid w:val="00D33F55"/>
    <w:rsid w:val="00D55657"/>
    <w:rsid w:val="00D569BD"/>
    <w:rsid w:val="00D61A2D"/>
    <w:rsid w:val="00D63B3A"/>
    <w:rsid w:val="00D65160"/>
    <w:rsid w:val="00D65BEB"/>
    <w:rsid w:val="00D665C5"/>
    <w:rsid w:val="00D70D88"/>
    <w:rsid w:val="00D71123"/>
    <w:rsid w:val="00D86688"/>
    <w:rsid w:val="00D87735"/>
    <w:rsid w:val="00D92234"/>
    <w:rsid w:val="00D94617"/>
    <w:rsid w:val="00DA404A"/>
    <w:rsid w:val="00DA538E"/>
    <w:rsid w:val="00DA55BE"/>
    <w:rsid w:val="00DB04C6"/>
    <w:rsid w:val="00DB17A0"/>
    <w:rsid w:val="00DB6886"/>
    <w:rsid w:val="00DC0932"/>
    <w:rsid w:val="00DC46E3"/>
    <w:rsid w:val="00DD0164"/>
    <w:rsid w:val="00DD2AA4"/>
    <w:rsid w:val="00DD45F2"/>
    <w:rsid w:val="00DD60E4"/>
    <w:rsid w:val="00DD6A72"/>
    <w:rsid w:val="00DD7B0F"/>
    <w:rsid w:val="00DE1D5B"/>
    <w:rsid w:val="00DE6D1E"/>
    <w:rsid w:val="00E00DCE"/>
    <w:rsid w:val="00E026FD"/>
    <w:rsid w:val="00E07F6C"/>
    <w:rsid w:val="00E16434"/>
    <w:rsid w:val="00E22FB3"/>
    <w:rsid w:val="00E2432C"/>
    <w:rsid w:val="00E26DDD"/>
    <w:rsid w:val="00E27D92"/>
    <w:rsid w:val="00E3138E"/>
    <w:rsid w:val="00E33586"/>
    <w:rsid w:val="00E34B93"/>
    <w:rsid w:val="00E43925"/>
    <w:rsid w:val="00E456A0"/>
    <w:rsid w:val="00E516EF"/>
    <w:rsid w:val="00E5738E"/>
    <w:rsid w:val="00E5762B"/>
    <w:rsid w:val="00E713DF"/>
    <w:rsid w:val="00E76117"/>
    <w:rsid w:val="00E775BB"/>
    <w:rsid w:val="00E9756A"/>
    <w:rsid w:val="00EA7D65"/>
    <w:rsid w:val="00ED05AB"/>
    <w:rsid w:val="00ED3A53"/>
    <w:rsid w:val="00EE0A72"/>
    <w:rsid w:val="00EF0551"/>
    <w:rsid w:val="00EF3AE3"/>
    <w:rsid w:val="00EF4996"/>
    <w:rsid w:val="00EF76A9"/>
    <w:rsid w:val="00EF7D20"/>
    <w:rsid w:val="00F0356F"/>
    <w:rsid w:val="00F0359A"/>
    <w:rsid w:val="00F20962"/>
    <w:rsid w:val="00F24A45"/>
    <w:rsid w:val="00F2740A"/>
    <w:rsid w:val="00F358CF"/>
    <w:rsid w:val="00F50294"/>
    <w:rsid w:val="00F507C5"/>
    <w:rsid w:val="00F530A9"/>
    <w:rsid w:val="00F55194"/>
    <w:rsid w:val="00F57188"/>
    <w:rsid w:val="00F66CF3"/>
    <w:rsid w:val="00F67A50"/>
    <w:rsid w:val="00F754E8"/>
    <w:rsid w:val="00F76615"/>
    <w:rsid w:val="00F813AA"/>
    <w:rsid w:val="00F81EF3"/>
    <w:rsid w:val="00F93F71"/>
    <w:rsid w:val="00F95642"/>
    <w:rsid w:val="00F9609D"/>
    <w:rsid w:val="00FA4C82"/>
    <w:rsid w:val="00FA5E57"/>
    <w:rsid w:val="00FB5798"/>
    <w:rsid w:val="00FB7240"/>
    <w:rsid w:val="00FC0EF8"/>
    <w:rsid w:val="00FC152C"/>
    <w:rsid w:val="00FD113D"/>
    <w:rsid w:val="00FD4616"/>
    <w:rsid w:val="00FD70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4817"/>
    <o:shapelayout v:ext="edit">
      <o:idmap v:ext="edit" data="1"/>
    </o:shapelayout>
  </w:shapeDefaults>
  <w:decimalSymbol w:val="."/>
  <w:listSeparator w:val=","/>
  <w14:docId w14:val="45231E6D"/>
  <w15:docId w15:val="{34737724-6412-4F8D-9129-967A42EF0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cy"/>
    <w:qFormat/>
    <w:rsid w:val="00BD0181"/>
    <w:pPr>
      <w:spacing w:before="120"/>
    </w:pPr>
    <w:rPr>
      <w:rFonts w:ascii="Arial" w:hAnsi="Arial"/>
      <w:sz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1B88"/>
    <w:pPr>
      <w:spacing w:before="240" w:after="0"/>
      <w:outlineLvl w:val="1"/>
    </w:pPr>
    <w:rPr>
      <w:rFonts w:eastAsiaTheme="majorEastAsia" w:cstheme="majorBidi"/>
      <w:b/>
      <w:bCs/>
      <w:color w:val="4F81BD" w:themeColor="accent1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62E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F12E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12E9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24A4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24A45"/>
  </w:style>
  <w:style w:type="paragraph" w:styleId="Footer">
    <w:name w:val="footer"/>
    <w:basedOn w:val="Normal"/>
    <w:link w:val="FooterChar"/>
    <w:uiPriority w:val="99"/>
    <w:unhideWhenUsed/>
    <w:rsid w:val="00F24A4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24A45"/>
  </w:style>
  <w:style w:type="character" w:styleId="Hyperlink">
    <w:name w:val="Hyperlink"/>
    <w:basedOn w:val="DefaultParagraphFont"/>
    <w:uiPriority w:val="99"/>
    <w:unhideWhenUsed/>
    <w:rsid w:val="002276AA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2276AA"/>
    <w:pPr>
      <w:spacing w:before="100" w:beforeAutospacing="1" w:after="100" w:afterAutospacing="1"/>
    </w:pPr>
    <w:rPr>
      <w:rFonts w:eastAsia="Times New Roman" w:cs="Arial"/>
      <w:sz w:val="18"/>
      <w:szCs w:val="18"/>
      <w:lang w:eastAsia="en-AU"/>
    </w:rPr>
  </w:style>
  <w:style w:type="character" w:styleId="PlaceholderText">
    <w:name w:val="Placeholder Text"/>
    <w:basedOn w:val="DefaultParagraphFont"/>
    <w:uiPriority w:val="99"/>
    <w:semiHidden/>
    <w:rsid w:val="001B0330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87744D"/>
    <w:rPr>
      <w:color w:val="800080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C269B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00D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00DC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00DCE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0D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0DCE"/>
    <w:rPr>
      <w:rFonts w:ascii="Arial" w:hAnsi="Arial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00DCE"/>
    <w:pPr>
      <w:spacing w:after="0"/>
    </w:pPr>
    <w:rPr>
      <w:rFonts w:ascii="Arial" w:hAnsi="Arial"/>
      <w:sz w:val="22"/>
    </w:rPr>
  </w:style>
  <w:style w:type="character" w:customStyle="1" w:styleId="st1">
    <w:name w:val="st1"/>
    <w:basedOn w:val="DefaultParagraphFont"/>
    <w:rsid w:val="004C725A"/>
  </w:style>
  <w:style w:type="paragraph" w:customStyle="1" w:styleId="Documenttitle">
    <w:name w:val="Document title"/>
    <w:link w:val="DocumenttitleChar"/>
    <w:qFormat/>
    <w:rsid w:val="00BD0181"/>
    <w:rPr>
      <w:rFonts w:ascii="Arial" w:hAnsi="Arial" w:cs="Arial"/>
      <w:b/>
      <w:color w:val="000000" w:themeColor="text1"/>
      <w:sz w:val="28"/>
      <w:szCs w:val="32"/>
    </w:rPr>
  </w:style>
  <w:style w:type="paragraph" w:styleId="BodyText3">
    <w:name w:val="Body Text 3"/>
    <w:basedOn w:val="Normal"/>
    <w:link w:val="BodyText3Char"/>
    <w:rsid w:val="00A26C49"/>
    <w:pPr>
      <w:numPr>
        <w:ilvl w:val="12"/>
      </w:numPr>
      <w:spacing w:after="240"/>
      <w:jc w:val="both"/>
    </w:pPr>
    <w:rPr>
      <w:rFonts w:ascii="Times" w:eastAsia="Times New Roman" w:hAnsi="Times" w:cs="Times New Roman"/>
      <w:sz w:val="24"/>
      <w:szCs w:val="20"/>
    </w:rPr>
  </w:style>
  <w:style w:type="character" w:customStyle="1" w:styleId="DocumenttitleChar">
    <w:name w:val="Document title Char"/>
    <w:basedOn w:val="DefaultParagraphFont"/>
    <w:link w:val="Documenttitle"/>
    <w:rsid w:val="00BD0181"/>
    <w:rPr>
      <w:rFonts w:ascii="Arial" w:hAnsi="Arial" w:cs="Arial"/>
      <w:b/>
      <w:color w:val="000000" w:themeColor="text1"/>
      <w:sz w:val="28"/>
      <w:szCs w:val="32"/>
    </w:rPr>
  </w:style>
  <w:style w:type="character" w:customStyle="1" w:styleId="BodyText3Char">
    <w:name w:val="Body Text 3 Char"/>
    <w:basedOn w:val="DefaultParagraphFont"/>
    <w:link w:val="BodyText3"/>
    <w:rsid w:val="00A26C49"/>
    <w:rPr>
      <w:rFonts w:ascii="Times" w:eastAsia="Times New Roman" w:hAnsi="Times" w:cs="Times New Roman"/>
      <w:szCs w:val="20"/>
    </w:rPr>
  </w:style>
  <w:style w:type="paragraph" w:styleId="BodyTextIndent2">
    <w:name w:val="Body Text Indent 2"/>
    <w:basedOn w:val="Normal"/>
    <w:link w:val="BodyTextIndent2Char"/>
    <w:unhideWhenUsed/>
    <w:rsid w:val="00BD0181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BD0181"/>
    <w:rPr>
      <w:rFonts w:ascii="Arial" w:hAnsi="Arial"/>
      <w:sz w:val="22"/>
    </w:rPr>
  </w:style>
  <w:style w:type="paragraph" w:styleId="ListParagraph">
    <w:name w:val="List Paragraph"/>
    <w:basedOn w:val="Normal"/>
    <w:uiPriority w:val="34"/>
    <w:qFormat/>
    <w:rsid w:val="0039510F"/>
    <w:pPr>
      <w:ind w:left="720"/>
      <w:contextualSpacing/>
    </w:pPr>
  </w:style>
  <w:style w:type="paragraph" w:styleId="NoSpacing">
    <w:name w:val="No Spacing"/>
    <w:uiPriority w:val="1"/>
    <w:qFormat/>
    <w:rsid w:val="00636208"/>
    <w:pPr>
      <w:spacing w:after="0"/>
    </w:pPr>
    <w:rPr>
      <w:rFonts w:ascii="Arial" w:hAnsi="Arial"/>
      <w:sz w:val="22"/>
    </w:rPr>
  </w:style>
  <w:style w:type="paragraph" w:customStyle="1" w:styleId="Footertext">
    <w:name w:val="Footer text"/>
    <w:link w:val="FootertextChar"/>
    <w:qFormat/>
    <w:rsid w:val="005C30E6"/>
    <w:pPr>
      <w:tabs>
        <w:tab w:val="right" w:pos="9639"/>
      </w:tabs>
    </w:pPr>
    <w:rPr>
      <w:rFonts w:ascii="Arial" w:hAnsi="Arial"/>
      <w:color w:val="0065A6"/>
      <w:sz w:val="22"/>
    </w:rPr>
  </w:style>
  <w:style w:type="character" w:customStyle="1" w:styleId="FootertextChar">
    <w:name w:val="Footer text Char"/>
    <w:basedOn w:val="DefaultParagraphFont"/>
    <w:link w:val="Footertext"/>
    <w:rsid w:val="005C30E6"/>
    <w:rPr>
      <w:rFonts w:ascii="Arial" w:hAnsi="Arial"/>
      <w:color w:val="0065A6"/>
      <w:sz w:val="22"/>
    </w:rPr>
  </w:style>
  <w:style w:type="paragraph" w:customStyle="1" w:styleId="Body-explanations">
    <w:name w:val="Body-explanations"/>
    <w:link w:val="Body-explanationsChar"/>
    <w:qFormat/>
    <w:rsid w:val="00BC614C"/>
    <w:rPr>
      <w:rFonts w:ascii="Arial" w:eastAsia="Times New Roman" w:hAnsi="Arial" w:cs="Arial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611B88"/>
    <w:rPr>
      <w:rFonts w:ascii="Arial" w:eastAsiaTheme="majorEastAsia" w:hAnsi="Arial" w:cstheme="majorBidi"/>
      <w:b/>
      <w:bCs/>
      <w:color w:val="4F81BD" w:themeColor="accent1"/>
      <w:szCs w:val="26"/>
    </w:rPr>
  </w:style>
  <w:style w:type="character" w:customStyle="1" w:styleId="Body-explanationsChar">
    <w:name w:val="Body-explanations Char"/>
    <w:basedOn w:val="DefaultParagraphFont"/>
    <w:link w:val="Body-explanations"/>
    <w:rsid w:val="00BC614C"/>
    <w:rPr>
      <w:rFonts w:ascii="Arial" w:eastAsia="Times New Roman" w:hAnsi="Arial" w:cs="Arial"/>
      <w:sz w:val="18"/>
      <w:szCs w:val="18"/>
    </w:rPr>
  </w:style>
  <w:style w:type="paragraph" w:customStyle="1" w:styleId="HeadinginBlue">
    <w:name w:val="Heading in Blue"/>
    <w:basedOn w:val="Normal"/>
    <w:link w:val="HeadinginBlueChar"/>
    <w:qFormat/>
    <w:rsid w:val="0017727D"/>
    <w:rPr>
      <w:b/>
      <w:color w:val="FFFFFF" w:themeColor="background1"/>
    </w:rPr>
  </w:style>
  <w:style w:type="character" w:customStyle="1" w:styleId="HeadinginBlueChar">
    <w:name w:val="Heading in Blue Char"/>
    <w:basedOn w:val="DefaultParagraphFont"/>
    <w:link w:val="HeadinginBlue"/>
    <w:rsid w:val="0017727D"/>
    <w:rPr>
      <w:rFonts w:ascii="Arial" w:hAnsi="Arial"/>
      <w:b/>
      <w:color w:val="FFFFFF" w:themeColor="background1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D179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6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3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5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2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9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3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8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0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4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33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3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85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9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2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5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0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50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1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foi@dwer.wa.gov.au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dwer.wa.gov.au/about-us/legislation/freedom-of-information" TargetMode="External"/><Relationship Id="rId17" Type="http://schemas.openxmlformats.org/officeDocument/2006/relationships/hyperlink" Target="http://www.der.wa.gov.au/contaminatedsite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dwer.wa.gov.au/contaminatedsites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hyperlink" Target="mailto:foi@dwer.wa.gov.au" TargetMode="Externa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wer.wa.gov.au/make-a-paymen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921FCA3CF6B4741874906D3FCA35B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F68AC1-5C77-4B3D-9FCF-D26ACDEB4CF3}"/>
      </w:docPartPr>
      <w:docPartBody>
        <w:p w:rsidR="00DE0505" w:rsidRDefault="00AE4617" w:rsidP="00AE4617">
          <w:pPr>
            <w:pStyle w:val="0921FCA3CF6B4741874906D3FCA35B94"/>
          </w:pPr>
          <w:r w:rsidRPr="00EC03BD">
            <w:rPr>
              <w:rStyle w:val="PlaceholderText"/>
            </w:rPr>
            <w:t>Click here to enter text.</w:t>
          </w:r>
        </w:p>
      </w:docPartBody>
    </w:docPart>
    <w:docPart>
      <w:docPartPr>
        <w:name w:val="22318A8F50934D469F742A5DFE3D9A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E3C5F-A2F0-4C1A-8E4B-11742F08FEE3}"/>
      </w:docPartPr>
      <w:docPartBody>
        <w:p w:rsidR="00DE0505" w:rsidRDefault="00AE4617" w:rsidP="00AE4617">
          <w:pPr>
            <w:pStyle w:val="22318A8F50934D469F742A5DFE3D9A5F"/>
          </w:pPr>
          <w:r w:rsidRPr="00EC03BD">
            <w:rPr>
              <w:rStyle w:val="PlaceholderText"/>
            </w:rPr>
            <w:t>Click here to enter text.</w:t>
          </w:r>
        </w:p>
      </w:docPartBody>
    </w:docPart>
    <w:docPart>
      <w:docPartPr>
        <w:name w:val="2B8D7935D3BE4263AEEDF0D8B96517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AC4E7F-EB39-4591-81A2-FB4C32AB3166}"/>
      </w:docPartPr>
      <w:docPartBody>
        <w:p w:rsidR="00DE0505" w:rsidRDefault="00AE4617" w:rsidP="00AE4617">
          <w:pPr>
            <w:pStyle w:val="2B8D7935D3BE4263AEEDF0D8B9651752"/>
          </w:pPr>
          <w:r w:rsidRPr="00EC03BD">
            <w:rPr>
              <w:rStyle w:val="PlaceholderText"/>
            </w:rPr>
            <w:t>Click here to enter text.</w:t>
          </w:r>
        </w:p>
      </w:docPartBody>
    </w:docPart>
    <w:docPart>
      <w:docPartPr>
        <w:name w:val="1FE9765C84C540CBB20569577A9D79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88DD49-368D-418E-8380-9CA135F54E29}"/>
      </w:docPartPr>
      <w:docPartBody>
        <w:p w:rsidR="00DE0505" w:rsidRDefault="00AE4617" w:rsidP="00AE4617">
          <w:pPr>
            <w:pStyle w:val="1FE9765C84C540CBB20569577A9D79B2"/>
          </w:pPr>
          <w:r w:rsidRPr="00EC03BD">
            <w:rPr>
              <w:rStyle w:val="PlaceholderText"/>
            </w:rPr>
            <w:t>Click here to enter text.</w:t>
          </w:r>
        </w:p>
      </w:docPartBody>
    </w:docPart>
    <w:docPart>
      <w:docPartPr>
        <w:name w:val="5E5AEC6E460C4B2D9B2FD788A76AE9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D3A238-18F6-419A-AA9C-D1062969A702}"/>
      </w:docPartPr>
      <w:docPartBody>
        <w:p w:rsidR="001C1654" w:rsidRDefault="00975E8A" w:rsidP="00975E8A">
          <w:pPr>
            <w:pStyle w:val="5E5AEC6E460C4B2D9B2FD788A76AE92D"/>
          </w:pPr>
          <w:r w:rsidRPr="00EC03BD">
            <w:rPr>
              <w:rStyle w:val="PlaceholderText"/>
            </w:rPr>
            <w:t>Click here to enter text.</w:t>
          </w:r>
        </w:p>
      </w:docPartBody>
    </w:docPart>
    <w:docPart>
      <w:docPartPr>
        <w:name w:val="88F71786DA394ECD8A60AD1119F722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0C5EDD-7439-4660-8C01-3F34250F6558}"/>
      </w:docPartPr>
      <w:docPartBody>
        <w:p w:rsidR="00B11BF5" w:rsidRDefault="0025175B" w:rsidP="0025175B">
          <w:pPr>
            <w:pStyle w:val="88F71786DA394ECD8A60AD1119F72281"/>
          </w:pPr>
          <w:r w:rsidRPr="00EC03BD">
            <w:rPr>
              <w:rStyle w:val="PlaceholderText"/>
            </w:rPr>
            <w:t>Click here to enter text.</w:t>
          </w:r>
        </w:p>
      </w:docPartBody>
    </w:docPart>
    <w:docPart>
      <w:docPartPr>
        <w:name w:val="7137B1D7F3C0454CAEBEA0ACED13BE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B58EE9-9D83-434E-9575-9C2A07885F1A}"/>
      </w:docPartPr>
      <w:docPartBody>
        <w:p w:rsidR="00B11BF5" w:rsidRDefault="0025175B" w:rsidP="0025175B">
          <w:pPr>
            <w:pStyle w:val="7137B1D7F3C0454CAEBEA0ACED13BE23"/>
          </w:pPr>
          <w:r w:rsidRPr="00EC03BD">
            <w:rPr>
              <w:rStyle w:val="PlaceholderText"/>
            </w:rPr>
            <w:t>Click here to enter text.</w:t>
          </w:r>
        </w:p>
      </w:docPartBody>
    </w:docPart>
    <w:docPart>
      <w:docPartPr>
        <w:name w:val="4F88053A82F943A6B7C035911BC095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694F1D-EA54-414F-AA20-96CB0188F02A}"/>
      </w:docPartPr>
      <w:docPartBody>
        <w:p w:rsidR="00B11BF5" w:rsidRDefault="0025175B" w:rsidP="0025175B">
          <w:pPr>
            <w:pStyle w:val="4F88053A82F943A6B7C035911BC0958A"/>
          </w:pPr>
          <w:r w:rsidRPr="00EC03BD">
            <w:rPr>
              <w:rStyle w:val="PlaceholderText"/>
            </w:rPr>
            <w:t>Click here to enter text.</w:t>
          </w:r>
        </w:p>
      </w:docPartBody>
    </w:docPart>
    <w:docPart>
      <w:docPartPr>
        <w:name w:val="B7478100298E480D89247A977798E5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B6A148-0C31-4E46-902A-557BD235B8DD}"/>
      </w:docPartPr>
      <w:docPartBody>
        <w:p w:rsidR="00B11BF5" w:rsidRDefault="0025175B" w:rsidP="0025175B">
          <w:pPr>
            <w:pStyle w:val="B7478100298E480D89247A977798E596"/>
          </w:pPr>
          <w:r w:rsidRPr="00EC03BD">
            <w:rPr>
              <w:rStyle w:val="PlaceholderText"/>
            </w:rPr>
            <w:t>Click here to enter text.</w:t>
          </w:r>
        </w:p>
      </w:docPartBody>
    </w:docPart>
    <w:docPart>
      <w:docPartPr>
        <w:name w:val="34E96D6BC8534A008D5EA653DB1528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1CC1F0-63CC-4273-ACF6-E5FD16CC15C0}"/>
      </w:docPartPr>
      <w:docPartBody>
        <w:p w:rsidR="00B11BF5" w:rsidRDefault="0025175B" w:rsidP="0025175B">
          <w:pPr>
            <w:pStyle w:val="34E96D6BC8534A008D5EA653DB152882"/>
          </w:pPr>
          <w:r w:rsidRPr="00EC03BD">
            <w:rPr>
              <w:rStyle w:val="PlaceholderText"/>
            </w:rPr>
            <w:t>Click here to enter text.</w:t>
          </w:r>
        </w:p>
      </w:docPartBody>
    </w:docPart>
    <w:docPart>
      <w:docPartPr>
        <w:name w:val="A65DCD30F79C42A3A99CB66CA5E264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3F1D55-72CF-4EE2-9526-CC5F9638936A}"/>
      </w:docPartPr>
      <w:docPartBody>
        <w:p w:rsidR="00B11BF5" w:rsidRDefault="0025175B" w:rsidP="0025175B">
          <w:pPr>
            <w:pStyle w:val="A65DCD30F79C42A3A99CB66CA5E26434"/>
          </w:pPr>
          <w:r w:rsidRPr="00EC03BD">
            <w:rPr>
              <w:rStyle w:val="PlaceholderText"/>
            </w:rPr>
            <w:t>Click here to enter text.</w:t>
          </w:r>
        </w:p>
      </w:docPartBody>
    </w:docPart>
    <w:docPart>
      <w:docPartPr>
        <w:name w:val="594DDAEFD9FC42D0A7BB81579DE7DC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B2557A-93B2-44CA-B8D1-C0CDE1CF1A06}"/>
      </w:docPartPr>
      <w:docPartBody>
        <w:p w:rsidR="00B11BF5" w:rsidRDefault="0025175B" w:rsidP="0025175B">
          <w:pPr>
            <w:pStyle w:val="594DDAEFD9FC42D0A7BB81579DE7DCF9"/>
          </w:pPr>
          <w:r w:rsidRPr="00EC03BD">
            <w:rPr>
              <w:rStyle w:val="PlaceholderText"/>
            </w:rPr>
            <w:t>Click here to enter text.</w:t>
          </w:r>
        </w:p>
      </w:docPartBody>
    </w:docPart>
    <w:docPart>
      <w:docPartPr>
        <w:name w:val="2C6653E2424D4DAEAFD76605EF9C8A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87FA7D-1926-4C58-A8E4-1AB88F77ECE5}"/>
      </w:docPartPr>
      <w:docPartBody>
        <w:p w:rsidR="00B11BF5" w:rsidRDefault="0025175B" w:rsidP="0025175B">
          <w:pPr>
            <w:pStyle w:val="2C6653E2424D4DAEAFD76605EF9C8A62"/>
          </w:pPr>
          <w:r w:rsidRPr="00EC03BD">
            <w:rPr>
              <w:rStyle w:val="PlaceholderText"/>
            </w:rPr>
            <w:t>Click here to enter text.</w:t>
          </w:r>
        </w:p>
      </w:docPartBody>
    </w:docPart>
    <w:docPart>
      <w:docPartPr>
        <w:name w:val="8A745FA576E149AB83F03B620730E8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EC23A4-F9B9-4B99-8A1C-4DE7B4DC6039}"/>
      </w:docPartPr>
      <w:docPartBody>
        <w:p w:rsidR="00B11BF5" w:rsidRDefault="0025175B" w:rsidP="0025175B">
          <w:pPr>
            <w:pStyle w:val="8A745FA576E149AB83F03B620730E88D"/>
          </w:pPr>
          <w:r w:rsidRPr="00EC03BD">
            <w:rPr>
              <w:rStyle w:val="PlaceholderText"/>
            </w:rPr>
            <w:t>Click here to enter text.</w:t>
          </w:r>
        </w:p>
      </w:docPartBody>
    </w:docPart>
    <w:docPart>
      <w:docPartPr>
        <w:name w:val="197E45F13AD7426CB2008E2DEAF64A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F9413B-7936-4E48-B937-B736C8E358B5}"/>
      </w:docPartPr>
      <w:docPartBody>
        <w:p w:rsidR="00B11BF5" w:rsidRDefault="0025175B" w:rsidP="0025175B">
          <w:pPr>
            <w:pStyle w:val="197E45F13AD7426CB2008E2DEAF64AB8"/>
          </w:pPr>
          <w:r w:rsidRPr="00EC03BD">
            <w:rPr>
              <w:rStyle w:val="PlaceholderText"/>
            </w:rPr>
            <w:t>Click here to enter text.</w:t>
          </w:r>
        </w:p>
      </w:docPartBody>
    </w:docPart>
    <w:docPart>
      <w:docPartPr>
        <w:name w:val="686942E1F9B848AA88A07A83E029CB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704928-D091-4B52-B518-7CB949A0379E}"/>
      </w:docPartPr>
      <w:docPartBody>
        <w:p w:rsidR="00B11BF5" w:rsidRDefault="0025175B" w:rsidP="0025175B">
          <w:pPr>
            <w:pStyle w:val="686942E1F9B848AA88A07A83E029CBC7"/>
          </w:pPr>
          <w:r w:rsidRPr="00EC03B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CA366F"/>
    <w:rsid w:val="00043E05"/>
    <w:rsid w:val="000C363E"/>
    <w:rsid w:val="000D31ED"/>
    <w:rsid w:val="00124B32"/>
    <w:rsid w:val="001325C7"/>
    <w:rsid w:val="00174EA6"/>
    <w:rsid w:val="001C1654"/>
    <w:rsid w:val="001C7D5A"/>
    <w:rsid w:val="001C7FAB"/>
    <w:rsid w:val="001D50C7"/>
    <w:rsid w:val="001F470F"/>
    <w:rsid w:val="001F6D6C"/>
    <w:rsid w:val="00245D8D"/>
    <w:rsid w:val="0025175B"/>
    <w:rsid w:val="00366C05"/>
    <w:rsid w:val="003879B5"/>
    <w:rsid w:val="003E2750"/>
    <w:rsid w:val="004D0A76"/>
    <w:rsid w:val="00527CD7"/>
    <w:rsid w:val="005D67BF"/>
    <w:rsid w:val="00641533"/>
    <w:rsid w:val="00657203"/>
    <w:rsid w:val="007277FC"/>
    <w:rsid w:val="00854152"/>
    <w:rsid w:val="008C756C"/>
    <w:rsid w:val="009045AF"/>
    <w:rsid w:val="00922D9D"/>
    <w:rsid w:val="00956718"/>
    <w:rsid w:val="00975E8A"/>
    <w:rsid w:val="0099020B"/>
    <w:rsid w:val="009E1D98"/>
    <w:rsid w:val="00A24CD5"/>
    <w:rsid w:val="00A26DCF"/>
    <w:rsid w:val="00AA712A"/>
    <w:rsid w:val="00AC1D67"/>
    <w:rsid w:val="00AE4617"/>
    <w:rsid w:val="00B11BF5"/>
    <w:rsid w:val="00B30685"/>
    <w:rsid w:val="00C00766"/>
    <w:rsid w:val="00C71494"/>
    <w:rsid w:val="00C83A14"/>
    <w:rsid w:val="00CA366F"/>
    <w:rsid w:val="00CE22DE"/>
    <w:rsid w:val="00D91FFB"/>
    <w:rsid w:val="00DE0505"/>
    <w:rsid w:val="00E653C6"/>
    <w:rsid w:val="00ED77A8"/>
    <w:rsid w:val="00EE1470"/>
    <w:rsid w:val="00F60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5175B"/>
    <w:rPr>
      <w:color w:val="808080"/>
    </w:rPr>
  </w:style>
  <w:style w:type="paragraph" w:customStyle="1" w:styleId="88F71786DA394ECD8A60AD1119F72281">
    <w:name w:val="88F71786DA394ECD8A60AD1119F72281"/>
    <w:rsid w:val="0025175B"/>
    <w:pPr>
      <w:spacing w:after="160" w:line="259" w:lineRule="auto"/>
    </w:pPr>
  </w:style>
  <w:style w:type="paragraph" w:customStyle="1" w:styleId="7137B1D7F3C0454CAEBEA0ACED13BE23">
    <w:name w:val="7137B1D7F3C0454CAEBEA0ACED13BE23"/>
    <w:rsid w:val="0025175B"/>
    <w:pPr>
      <w:spacing w:after="160" w:line="259" w:lineRule="auto"/>
    </w:pPr>
  </w:style>
  <w:style w:type="paragraph" w:customStyle="1" w:styleId="4F88053A82F943A6B7C035911BC0958A">
    <w:name w:val="4F88053A82F943A6B7C035911BC0958A"/>
    <w:rsid w:val="0025175B"/>
    <w:pPr>
      <w:spacing w:after="160" w:line="259" w:lineRule="auto"/>
    </w:pPr>
  </w:style>
  <w:style w:type="paragraph" w:customStyle="1" w:styleId="B7478100298E480D89247A977798E596">
    <w:name w:val="B7478100298E480D89247A977798E596"/>
    <w:rsid w:val="0025175B"/>
    <w:pPr>
      <w:spacing w:after="160" w:line="259" w:lineRule="auto"/>
    </w:pPr>
  </w:style>
  <w:style w:type="paragraph" w:customStyle="1" w:styleId="34E96D6BC8534A008D5EA653DB152882">
    <w:name w:val="34E96D6BC8534A008D5EA653DB152882"/>
    <w:rsid w:val="0025175B"/>
    <w:pPr>
      <w:spacing w:after="160" w:line="259" w:lineRule="auto"/>
    </w:pPr>
  </w:style>
  <w:style w:type="paragraph" w:customStyle="1" w:styleId="A65DCD30F79C42A3A99CB66CA5E26434">
    <w:name w:val="A65DCD30F79C42A3A99CB66CA5E26434"/>
    <w:rsid w:val="0025175B"/>
    <w:pPr>
      <w:spacing w:after="160" w:line="259" w:lineRule="auto"/>
    </w:pPr>
  </w:style>
  <w:style w:type="paragraph" w:customStyle="1" w:styleId="594DDAEFD9FC42D0A7BB81579DE7DCF9">
    <w:name w:val="594DDAEFD9FC42D0A7BB81579DE7DCF9"/>
    <w:rsid w:val="0025175B"/>
    <w:pPr>
      <w:spacing w:after="160" w:line="259" w:lineRule="auto"/>
    </w:pPr>
  </w:style>
  <w:style w:type="paragraph" w:customStyle="1" w:styleId="2C6653E2424D4DAEAFD76605EF9C8A62">
    <w:name w:val="2C6653E2424D4DAEAFD76605EF9C8A62"/>
    <w:rsid w:val="0025175B"/>
    <w:pPr>
      <w:spacing w:after="160" w:line="259" w:lineRule="auto"/>
    </w:pPr>
  </w:style>
  <w:style w:type="paragraph" w:customStyle="1" w:styleId="8A745FA576E149AB83F03B620730E88D">
    <w:name w:val="8A745FA576E149AB83F03B620730E88D"/>
    <w:rsid w:val="0025175B"/>
    <w:pPr>
      <w:spacing w:after="160" w:line="259" w:lineRule="auto"/>
    </w:pPr>
  </w:style>
  <w:style w:type="paragraph" w:customStyle="1" w:styleId="197E45F13AD7426CB2008E2DEAF64AB8">
    <w:name w:val="197E45F13AD7426CB2008E2DEAF64AB8"/>
    <w:rsid w:val="0025175B"/>
    <w:pPr>
      <w:spacing w:after="160" w:line="259" w:lineRule="auto"/>
    </w:pPr>
  </w:style>
  <w:style w:type="paragraph" w:customStyle="1" w:styleId="686942E1F9B848AA88A07A83E029CBC7">
    <w:name w:val="686942E1F9B848AA88A07A83E029CBC7"/>
    <w:rsid w:val="0025175B"/>
    <w:pPr>
      <w:spacing w:after="160" w:line="259" w:lineRule="auto"/>
    </w:pPr>
  </w:style>
  <w:style w:type="paragraph" w:customStyle="1" w:styleId="0921FCA3CF6B4741874906D3FCA35B94">
    <w:name w:val="0921FCA3CF6B4741874906D3FCA35B94"/>
    <w:rsid w:val="00AE4617"/>
  </w:style>
  <w:style w:type="paragraph" w:customStyle="1" w:styleId="22318A8F50934D469F742A5DFE3D9A5F">
    <w:name w:val="22318A8F50934D469F742A5DFE3D9A5F"/>
    <w:rsid w:val="00AE4617"/>
  </w:style>
  <w:style w:type="paragraph" w:customStyle="1" w:styleId="2B8D7935D3BE4263AEEDF0D8B9651752">
    <w:name w:val="2B8D7935D3BE4263AEEDF0D8B9651752"/>
    <w:rsid w:val="00AE4617"/>
  </w:style>
  <w:style w:type="paragraph" w:customStyle="1" w:styleId="1FE9765C84C540CBB20569577A9D79B2">
    <w:name w:val="1FE9765C84C540CBB20569577A9D79B2"/>
    <w:rsid w:val="00AE4617"/>
  </w:style>
  <w:style w:type="paragraph" w:customStyle="1" w:styleId="5E5AEC6E460C4B2D9B2FD788A76AE92D">
    <w:name w:val="5E5AEC6E460C4B2D9B2FD788A76AE92D"/>
    <w:rsid w:val="00975E8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>
    <PublishingExpirationDate xmlns="http://schemas.microsoft.com/sharepoint/v3" xsi:nil="true"/>
    <PublishingStartDate xmlns="http://schemas.microsoft.com/sharepoint/v3" xsi:nil="true"/>
    <Category xmlns="e00c4c29-4451-41b9-80e0-407ca836dd30">Template</Category>
    <Functional_x0020_area xmlns="e00c4c29-4451-41b9-80e0-407ca836dd30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4513BFE629AA47A51F7796F024FB24" ma:contentTypeVersion="3" ma:contentTypeDescription="Create a new document." ma:contentTypeScope="" ma:versionID="d87fdacb132b82aaa2f66c4fc38dca87">
  <xsd:schema xmlns:xsd="http://www.w3.org/2001/XMLSchema" xmlns:p="http://schemas.microsoft.com/office/2006/metadata/properties" xmlns:ns1="http://schemas.microsoft.com/sharepoint/v3" xmlns:ns2="e00c4c29-4451-41b9-80e0-407ca836dd30" targetNamespace="http://schemas.microsoft.com/office/2006/metadata/properties" ma:root="true" ma:fieldsID="d498a4617f3c09ad2d271c53510ae983" ns1:_="" ns2:_="">
    <xsd:import namespace="http://schemas.microsoft.com/sharepoint/v3"/>
    <xsd:import namespace="e00c4c29-4451-41b9-80e0-407ca836dd30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1:PublishingStartDate" minOccurs="0"/>
                <xsd:element ref="ns1:PublishingExpirationDate" minOccurs="0"/>
                <xsd:element ref="ns2:Functional_x0020_area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dms="http://schemas.microsoft.com/office/2006/documentManagement/types" targetNamespace="e00c4c29-4451-41b9-80e0-407ca836dd30" elementFormDefault="qualified">
    <xsd:import namespace="http://schemas.microsoft.com/office/2006/documentManagement/types"/>
    <xsd:element name="Category" ma:index="8" nillable="true" ma:displayName="Category 1" ma:default="Template" ma:description="Category" ma:format="Dropdown" ma:internalName="Category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Template"/>
                    <xsd:enumeration value="Form"/>
                    <xsd:enumeration value="Governance"/>
                    <xsd:enumeration value="Corporate Policy"/>
                    <xsd:enumeration value="Operational Procedure"/>
                    <xsd:enumeration value="Operational procedures appendicies"/>
                    <xsd:enumeration value="Training and development document"/>
                    <xsd:enumeration value="Strategic Dashboard Report"/>
                    <xsd:enumeration value="Key document template"/>
                    <xsd:enumeration value="DER CEO delegations"/>
                    <xsd:enumeration value="Agreements with other agencies"/>
                    <xsd:enumeration value="Manual"/>
                    <xsd:enumeration value="JDF"/>
                    <xsd:enumeration value="Other"/>
                  </xsd:restriction>
                </xsd:simpleType>
              </xsd:element>
            </xsd:sequence>
          </xsd:extension>
        </xsd:complexContent>
      </xsd:complexType>
    </xsd:element>
    <xsd:element name="Functional_x0020_area" ma:index="11" nillable="true" ma:displayName="Functional area" ma:internalName="Functional_x0020_area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Props1.xml><?xml version="1.0" encoding="utf-8"?>
<ds:datastoreItem xmlns:ds="http://schemas.openxmlformats.org/officeDocument/2006/customXml" ds:itemID="{C9AA19A0-0016-4C69-9AB8-26ADD31D30F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EFD03A6-F59E-4A87-A94F-DEAFA5E31F8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C6843E6-5737-4438-80D6-0685DECF3AB4}">
  <ds:schemaRefs>
    <ds:schemaRef ds:uri="http://schemas.microsoft.com/office/2006/metadata/properties"/>
    <ds:schemaRef ds:uri="http://schemas.microsoft.com/sharepoint/v3"/>
    <ds:schemaRef ds:uri="e00c4c29-4451-41b9-80e0-407ca836dd30"/>
  </ds:schemaRefs>
</ds:datastoreItem>
</file>

<file path=customXml/itemProps4.xml><?xml version="1.0" encoding="utf-8"?>
<ds:datastoreItem xmlns:ds="http://schemas.openxmlformats.org/officeDocument/2006/customXml" ds:itemID="{0939DD29-579B-439A-9C01-77ECD1C6F4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00c4c29-4451-41b9-80e0-407ca836dd30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2</Pages>
  <Words>683</Words>
  <Characters>389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gal advice request form</vt:lpstr>
    </vt:vector>
  </TitlesOfParts>
  <Company>Dept of Environment &amp; Conservation</Company>
  <LinksUpToDate>false</LinksUpToDate>
  <CharactersWithSpaces>4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gal advice request form</dc:title>
  <dc:creator>Shem Bisluk</dc:creator>
  <cp:lastModifiedBy>Vittoria Wilkin</cp:lastModifiedBy>
  <cp:revision>12</cp:revision>
  <cp:lastPrinted>2023-06-23T03:40:00Z</cp:lastPrinted>
  <dcterms:created xsi:type="dcterms:W3CDTF">2023-06-16T02:03:00Z</dcterms:created>
  <dcterms:modified xsi:type="dcterms:W3CDTF">2023-06-23T0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4513BFE629AA47A51F7796F024FB24</vt:lpwstr>
  </property>
  <property fmtid="{D5CDD505-2E9C-101B-9397-08002B2CF9AE}" pid="3" name="Category">
    <vt:lpwstr>Form</vt:lpwstr>
  </property>
</Properties>
</file>